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81" w:type="pct"/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000" w:firstRow="0" w:lastRow="0" w:firstColumn="0" w:lastColumn="0" w:noHBand="0" w:noVBand="0"/>
      </w:tblPr>
      <w:tblGrid>
        <w:gridCol w:w="10487"/>
      </w:tblGrid>
      <w:tr w:rsidR="002D50A2" w:rsidRPr="00C43E8A" w:rsidTr="009A30D4">
        <w:trPr>
          <w:trHeight w:val="2322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7"/>
              <w:gridCol w:w="971"/>
              <w:gridCol w:w="3632"/>
            </w:tblGrid>
            <w:tr w:rsidR="00C43E8A" w:rsidTr="009104AB">
              <w:tc>
                <w:tcPr>
                  <w:tcW w:w="4757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bookmarkStart w:id="0" w:name="_GoBack"/>
                  <w:bookmarkEnd w:id="0"/>
                  <w:r>
                    <w:rPr>
                      <w:noProof/>
                      <w:lang w:eastAsia="en-GB"/>
                    </w:rPr>
                    <w:drawing>
                      <wp:anchor distT="0" distB="0" distL="114300" distR="114300" simplePos="0" relativeHeight="251659264" behindDoc="1" locked="0" layoutInCell="1" allowOverlap="1">
                        <wp:simplePos x="0" y="0"/>
                        <wp:positionH relativeFrom="margin">
                          <wp:posOffset>-68580</wp:posOffset>
                        </wp:positionH>
                        <wp:positionV relativeFrom="margin">
                          <wp:posOffset>0</wp:posOffset>
                        </wp:positionV>
                        <wp:extent cx="2461260" cy="687070"/>
                        <wp:effectExtent l="0" t="0" r="0" b="0"/>
                        <wp:wrapSquare wrapText="bothSides"/>
                        <wp:docPr id="3" name="Picture 294" descr="univ_belgrade_e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94" descr="univ_belgrade_e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6870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971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</w:p>
              </w:tc>
              <w:tc>
                <w:tcPr>
                  <w:tcW w:w="3632" w:type="dxa"/>
                </w:tcPr>
                <w:p w:rsidR="00C43E8A" w:rsidRPr="00C43E8A" w:rsidRDefault="00C43E8A" w:rsidP="00C43E8A">
                  <w:pPr>
                    <w:rPr>
                      <w:rFonts w:ascii="Calibri Light" w:hAnsi="Calibri Light" w:cs="Calibri Light"/>
                      <w:b/>
                      <w:color w:val="2F5496"/>
                      <w:szCs w:val="22"/>
                    </w:rPr>
                  </w:pPr>
                  <w:r>
                    <w:rPr>
                      <w:noProof/>
                      <w:lang w:eastAsia="en-GB"/>
                    </w:rPr>
                    <w:drawing>
                      <wp:anchor distT="0" distB="0" distL="114300" distR="114300" simplePos="0" relativeHeight="251660288" behindDoc="0" locked="0" layoutInCell="1" allowOverlap="1">
                        <wp:simplePos x="0" y="0"/>
                        <wp:positionH relativeFrom="margin">
                          <wp:posOffset>523875</wp:posOffset>
                        </wp:positionH>
                        <wp:positionV relativeFrom="margin">
                          <wp:posOffset>90805</wp:posOffset>
                        </wp:positionV>
                        <wp:extent cx="1707515" cy="350520"/>
                        <wp:effectExtent l="0" t="0" r="0" b="0"/>
                        <wp:wrapSquare wrapText="bothSides"/>
                        <wp:docPr id="2" name="Picture 1" descr="https://www.youthpass.eu/static/common/img/logo-program/logo-erasmus-plus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s://www.youthpass.eu/static/common/img/logo-program/logo-erasmus-plus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7515" cy="350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:rsidR="00A13E4B" w:rsidRPr="00390FDA" w:rsidRDefault="00A13E4B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APPLICATION FORM</w:t>
            </w:r>
          </w:p>
          <w:p w:rsidR="0070104E" w:rsidRPr="00390FDA" w:rsidRDefault="00AC4CAD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>STAFF MOBILITY</w:t>
            </w:r>
          </w:p>
          <w:p w:rsidR="00C43E8A" w:rsidRPr="00390FDA" w:rsidRDefault="00C43E8A" w:rsidP="00A13E4B">
            <w:pPr>
              <w:pStyle w:val="PlainText"/>
              <w:spacing w:after="240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ERASMUS+ PROGRAMME </w:t>
            </w:r>
          </w:p>
          <w:p w:rsidR="0070104E" w:rsidRPr="00390FDA" w:rsidRDefault="00C43E8A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</w:pPr>
            <w:r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 </w:t>
            </w:r>
            <w:sdt>
              <w:sdtPr>
                <w:rPr>
                  <w:rFonts w:ascii="Calibri Light" w:hAnsi="Calibri Light" w:cs="Consolas"/>
                  <w:b/>
                  <w:color w:val="C45911" w:themeColor="accent2" w:themeShade="BF"/>
                  <w:sz w:val="26"/>
                  <w:szCs w:val="26"/>
                </w:rPr>
                <w:id w:val="902498322"/>
                <w:placeholder>
                  <w:docPart w:val="B68989BFDE0A4FF4AA32E1399163F8E2"/>
                </w:placeholder>
                <w:dropDownList>
                  <w:listItem w:value="Choose an item."/>
                  <w:listItem w:displayText="Academic 2020/21" w:value="Academic 2020/21"/>
                  <w:listItem w:displayText="Academic 2021/22" w:value="Academic 2021/22"/>
                  <w:listItem w:displayText="Academic 2022/23" w:value="Academic 2022/23"/>
                </w:dropDownList>
              </w:sdtPr>
              <w:sdtEndPr/>
              <w:sdtContent>
                <w:r w:rsidR="00BB321C" w:rsidRPr="00390FDA">
                  <w:rPr>
                    <w:rFonts w:ascii="Calibri Light" w:hAnsi="Calibri Light" w:cs="Consolas"/>
                    <w:b/>
                    <w:color w:val="C45911" w:themeColor="accent2" w:themeShade="BF"/>
                    <w:sz w:val="26"/>
                    <w:szCs w:val="26"/>
                  </w:rPr>
                  <w:t>Academic 2021/22</w:t>
                </w:r>
              </w:sdtContent>
            </w:sdt>
            <w:r w:rsidR="0070104E" w:rsidRPr="00390FDA">
              <w:rPr>
                <w:rFonts w:ascii="Calibri Light" w:hAnsi="Calibri Light" w:cs="Consolas"/>
                <w:b/>
                <w:color w:val="C45911" w:themeColor="accent2" w:themeShade="BF"/>
                <w:sz w:val="26"/>
                <w:szCs w:val="26"/>
              </w:rPr>
              <w:t xml:space="preserve"> </w:t>
            </w:r>
          </w:p>
          <w:p w:rsidR="004C4374" w:rsidRPr="00490B9E" w:rsidRDefault="004C4374" w:rsidP="0070104E">
            <w:pPr>
              <w:pStyle w:val="PlainText"/>
              <w:jc w:val="center"/>
              <w:rPr>
                <w:rFonts w:ascii="Calibri Light" w:hAnsi="Calibri Light" w:cs="Consolas"/>
                <w:b/>
                <w:color w:val="833C0B" w:themeColor="accent2" w:themeShade="80"/>
                <w:sz w:val="26"/>
                <w:szCs w:val="26"/>
              </w:rPr>
            </w:pPr>
          </w:p>
          <w:sdt>
            <w:sdtPr>
              <w:rPr>
                <w:rFonts w:ascii="Calibri Light" w:hAnsi="Calibri Light" w:cs="Consolas"/>
                <w:b/>
                <w:color w:val="2E74B5" w:themeColor="accent1" w:themeShade="BF"/>
                <w:sz w:val="26"/>
                <w:szCs w:val="26"/>
              </w:rPr>
              <w:alias w:val="Upload your photo"/>
              <w:tag w:val="Upload your photo"/>
              <w:id w:val="376055876"/>
              <w:showingPlcHdr/>
              <w:picture/>
            </w:sdtPr>
            <w:sdtEndPr/>
            <w:sdtContent>
              <w:p w:rsidR="004C4374" w:rsidRPr="00490B9E" w:rsidRDefault="004C4374" w:rsidP="0070104E">
                <w:pPr>
                  <w:pStyle w:val="PlainText"/>
                  <w:jc w:val="center"/>
                  <w:rPr>
                    <w:rFonts w:ascii="Calibri Light" w:hAnsi="Calibri Light" w:cs="Consolas"/>
                    <w:b/>
                    <w:color w:val="833C0B" w:themeColor="accent2" w:themeShade="80"/>
                    <w:sz w:val="26"/>
                    <w:szCs w:val="26"/>
                  </w:rPr>
                </w:pPr>
                <w:r w:rsidRPr="00490B9E">
                  <w:rPr>
                    <w:rFonts w:ascii="Calibri Light" w:hAnsi="Calibri Light" w:cs="Consolas"/>
                    <w:b/>
                    <w:noProof/>
                    <w:color w:val="833C0B" w:themeColor="accent2" w:themeShade="80"/>
                    <w:sz w:val="26"/>
                    <w:szCs w:val="26"/>
                    <w:shd w:val="clear" w:color="auto" w:fill="DEEAF6" w:themeFill="accent1" w:themeFillTint="33"/>
                    <w:lang w:val="en-GB" w:eastAsia="en-GB"/>
                  </w:rPr>
                  <w:drawing>
                    <wp:inline distT="0" distB="0" distL="0" distR="0">
                      <wp:extent cx="1574800" cy="1574800"/>
                      <wp:effectExtent l="0" t="0" r="6350" b="635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74800" cy="157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3F01E1" w:rsidRPr="00C43E8A" w:rsidRDefault="004C4374" w:rsidP="006D20B6">
            <w:pPr>
              <w:pStyle w:val="PlainText"/>
              <w:jc w:val="center"/>
              <w:rPr>
                <w:rFonts w:ascii="Calibri Light" w:hAnsi="Calibri Light" w:cs="Consolas"/>
                <w:color w:val="2E74B5" w:themeColor="accent1" w:themeShade="BF"/>
                <w:sz w:val="16"/>
                <w:szCs w:val="16"/>
              </w:rPr>
            </w:pPr>
            <w:r w:rsidRPr="00490B9E">
              <w:rPr>
                <w:rFonts w:ascii="Calibri Light" w:hAnsi="Calibri Light" w:cs="Consolas"/>
                <w:color w:val="833C0B" w:themeColor="accent2" w:themeShade="80"/>
                <w:sz w:val="16"/>
                <w:szCs w:val="16"/>
              </w:rPr>
              <w:t>Photo</w:t>
            </w:r>
          </w:p>
        </w:tc>
      </w:tr>
    </w:tbl>
    <w:p w:rsidR="00390FDA" w:rsidRDefault="00390FDA" w:rsidP="002F3D4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</w:p>
    <w:p w:rsidR="00910134" w:rsidRPr="00390FDA" w:rsidRDefault="00A13E4B" w:rsidP="002F3D4A">
      <w:pPr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</w:pPr>
      <w:r w:rsidRPr="00390FDA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I </w:t>
      </w:r>
      <w:r w:rsidR="00910134" w:rsidRPr="00390FDA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>PERSONAL DATA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First Na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F53CE4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</w:p>
        </w:tc>
      </w:tr>
      <w:tr w:rsidR="00390FDA" w:rsidRPr="00C20D0F" w:rsidTr="00390FDA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Family Name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F53CE4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pP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instrText xml:space="preserve"> FORMTEXT </w:instrTex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separate"/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noProof/>
                <w:sz w:val="22"/>
                <w:szCs w:val="22"/>
                <w:lang w:val="sr-Latn-CS"/>
              </w:rPr>
              <w:t> </w:t>
            </w:r>
            <w:r w:rsidRPr="00F53CE4">
              <w:rPr>
                <w:rFonts w:ascii="Calibri Light" w:hAnsi="Calibri Light" w:cs="Consolas"/>
                <w:b/>
                <w:bCs/>
                <w:sz w:val="22"/>
                <w:szCs w:val="22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Gender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Date of Birth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35245679"/>
            <w:placeholder>
              <w:docPart w:val="7F0EB2E1BFF94357B4DB107A02D975B9"/>
            </w:placeholder>
            <w:showingPlcHdr/>
            <w:date w:fullDate="2021-01-22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390FDA" w:rsidRPr="00C20D0F" w:rsidRDefault="00390FDA" w:rsidP="00A6314D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p>
            </w:tc>
          </w:sdtContent>
        </w:sdt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ce of Birth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Nationa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assport number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390FDA" w:rsidRPr="006D20B6" w:rsidRDefault="00390FDA" w:rsidP="00390FDA">
      <w:pPr>
        <w:rPr>
          <w:rFonts w:ascii="Calibri Light" w:hAnsi="Calibri Light" w:cs="Consolas"/>
          <w:b/>
          <w:color w:val="833C0B" w:themeColor="accent2" w:themeShade="80"/>
          <w:sz w:val="20"/>
          <w:szCs w:val="20"/>
        </w:rPr>
      </w:pPr>
    </w:p>
    <w:p w:rsidR="00390FDA" w:rsidRPr="00196245" w:rsidRDefault="00390FDA" w:rsidP="00390FD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196245">
        <w:rPr>
          <w:rFonts w:ascii="Calibri Light" w:hAnsi="Calibri Light" w:cs="Consolas"/>
          <w:b/>
          <w:bCs/>
          <w:color w:val="C45911" w:themeColor="accent2" w:themeShade="BF"/>
          <w:szCs w:val="22"/>
          <w:lang w:val="sr-Latn-CS"/>
        </w:rPr>
        <w:t xml:space="preserve">II </w:t>
      </w:r>
      <w:r w:rsidRPr="00196245">
        <w:rPr>
          <w:rFonts w:ascii="Calibri Light" w:hAnsi="Calibri Light" w:cs="Consolas"/>
          <w:b/>
          <w:color w:val="C45911" w:themeColor="accent2" w:themeShade="BF"/>
          <w:szCs w:val="22"/>
        </w:rPr>
        <w:t>CONTACT INFORMA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e-mail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390FDA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hone number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390FDA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Current address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390FDA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A6314D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ermanent address (if different)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390FDA" w:rsidRDefault="00390FDA" w:rsidP="00A6314D"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</w:tbl>
    <w:p w:rsidR="00390FDA" w:rsidRPr="006D20B6" w:rsidRDefault="00390FDA" w:rsidP="002F3D4A">
      <w:pPr>
        <w:rPr>
          <w:rFonts w:ascii="Calibri Light" w:hAnsi="Calibri Light" w:cs="Consolas"/>
          <w:b/>
          <w:color w:val="833C0B" w:themeColor="accent2" w:themeShade="80"/>
          <w:szCs w:val="22"/>
        </w:rPr>
      </w:pPr>
    </w:p>
    <w:p w:rsidR="0070104E" w:rsidRPr="00390FDA" w:rsidRDefault="003F01E1" w:rsidP="002F3D4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390FDA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III </w:t>
      </w:r>
      <w:r w:rsidR="00AC4CAD" w:rsidRPr="00390FDA">
        <w:rPr>
          <w:rFonts w:ascii="Calibri Light" w:hAnsi="Calibri Light" w:cs="Consolas"/>
          <w:b/>
          <w:color w:val="C45911" w:themeColor="accent2" w:themeShade="BF"/>
          <w:szCs w:val="22"/>
        </w:rPr>
        <w:t>SENDING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6D20B6" w:rsidRPr="00C20D0F" w:rsidTr="00D35840">
        <w:tc>
          <w:tcPr>
            <w:tcW w:w="2965" w:type="dxa"/>
            <w:shd w:val="clear" w:color="auto" w:fill="FBE4D5" w:themeFill="accent2" w:themeFillTint="33"/>
            <w:vAlign w:val="center"/>
          </w:tcPr>
          <w:p w:rsidR="006D20B6" w:rsidRPr="006D20B6" w:rsidRDefault="006D20B6" w:rsidP="006D20B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Home University</w:t>
            </w:r>
          </w:p>
        </w:tc>
        <w:tc>
          <w:tcPr>
            <w:tcW w:w="7552" w:type="dxa"/>
          </w:tcPr>
          <w:p w:rsidR="006D20B6" w:rsidRDefault="006D20B6" w:rsidP="006D20B6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6D20B6" w:rsidRPr="00C20D0F" w:rsidTr="00D35840">
        <w:tc>
          <w:tcPr>
            <w:tcW w:w="2965" w:type="dxa"/>
            <w:shd w:val="clear" w:color="auto" w:fill="FBE4D5" w:themeFill="accent2" w:themeFillTint="33"/>
            <w:vAlign w:val="center"/>
          </w:tcPr>
          <w:p w:rsidR="006D20B6" w:rsidRPr="006D20B6" w:rsidRDefault="006D20B6" w:rsidP="006D20B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Department/Unit</w:t>
            </w:r>
          </w:p>
        </w:tc>
        <w:tc>
          <w:tcPr>
            <w:tcW w:w="7552" w:type="dxa"/>
          </w:tcPr>
          <w:p w:rsidR="006D20B6" w:rsidRDefault="006D20B6" w:rsidP="006D20B6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6D20B6" w:rsidRPr="00C20D0F" w:rsidTr="00D35840">
        <w:tc>
          <w:tcPr>
            <w:tcW w:w="2965" w:type="dxa"/>
            <w:shd w:val="clear" w:color="auto" w:fill="FBE4D5" w:themeFill="accent2" w:themeFillTint="33"/>
            <w:vAlign w:val="center"/>
          </w:tcPr>
          <w:p w:rsidR="006D20B6" w:rsidRPr="006D20B6" w:rsidRDefault="006D20B6" w:rsidP="006D20B6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Artistic/Scientific/Professional Field</w:t>
            </w:r>
          </w:p>
        </w:tc>
        <w:tc>
          <w:tcPr>
            <w:tcW w:w="7552" w:type="dxa"/>
          </w:tcPr>
          <w:p w:rsidR="006D20B6" w:rsidRDefault="006D20B6" w:rsidP="006D20B6"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A41C3D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390FDA">
        <w:tc>
          <w:tcPr>
            <w:tcW w:w="2965" w:type="dxa"/>
            <w:shd w:val="clear" w:color="auto" w:fill="FBE4D5" w:themeFill="accent2" w:themeFillTint="33"/>
            <w:vAlign w:val="center"/>
          </w:tcPr>
          <w:p w:rsidR="00390FDA" w:rsidRPr="006D20B6" w:rsidRDefault="00390FDA" w:rsidP="00D1002E">
            <w:pPr>
              <w:pStyle w:val="PlainText"/>
              <w:spacing w:line="360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Category of Staff</w:t>
            </w:r>
          </w:p>
        </w:tc>
        <w:sdt>
          <w:sdtPr>
            <w:rPr>
              <w:rFonts w:ascii="Calibri Light" w:hAnsi="Calibri Light" w:cs="Consolas"/>
              <w:sz w:val="21"/>
              <w:szCs w:val="21"/>
            </w:rPr>
            <w:id w:val="-604735305"/>
            <w:placeholder>
              <w:docPart w:val="C0246C964A934345A3A1AC32130F940C"/>
            </w:placeholder>
            <w:showingPlcHdr/>
            <w:dropDownList>
              <w:listItem w:value="Choose an item."/>
              <w:listItem w:displayText="Academic Staff" w:value="Academic Staff"/>
              <w:listItem w:displayText="Administrative Staff" w:value="Administrative Staff"/>
            </w:dropDownList>
          </w:sdtPr>
          <w:sdtEndPr/>
          <w:sdtContent>
            <w:tc>
              <w:tcPr>
                <w:tcW w:w="7552" w:type="dxa"/>
              </w:tcPr>
              <w:p w:rsidR="00390FDA" w:rsidRDefault="00390FDA" w:rsidP="00EC1FFC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sz w:val="21"/>
                    <w:szCs w:val="21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category</w:t>
                </w:r>
                <w:r w:rsidRPr="00AC4CA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D1002E" w:rsidRPr="006D20B6" w:rsidRDefault="00D1002E" w:rsidP="00FB5B50">
      <w:pPr>
        <w:rPr>
          <w:rFonts w:ascii="Calibri Light" w:hAnsi="Calibri Light" w:cs="Consolas"/>
          <w:color w:val="833C0B" w:themeColor="accent2" w:themeShade="80"/>
          <w:sz w:val="20"/>
          <w:szCs w:val="20"/>
        </w:rPr>
      </w:pPr>
    </w:p>
    <w:p w:rsidR="00D2278A" w:rsidRPr="00390FDA" w:rsidRDefault="009D6D8F" w:rsidP="00D2278A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390FDA">
        <w:rPr>
          <w:rFonts w:ascii="Calibri Light" w:hAnsi="Calibri Light" w:cs="Consolas"/>
          <w:b/>
          <w:color w:val="C45911" w:themeColor="accent2" w:themeShade="BF"/>
          <w:szCs w:val="22"/>
        </w:rPr>
        <w:t>I</w:t>
      </w:r>
      <w:r w:rsidR="003F01E1" w:rsidRPr="00390FDA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V </w:t>
      </w:r>
      <w:r w:rsidR="00D2278A" w:rsidRPr="00390FDA">
        <w:rPr>
          <w:rFonts w:ascii="Calibri Light" w:hAnsi="Calibri Light" w:cs="Consolas"/>
          <w:b/>
          <w:color w:val="C45911" w:themeColor="accent2" w:themeShade="BF"/>
          <w:szCs w:val="22"/>
        </w:rPr>
        <w:t>LANG</w:t>
      </w:r>
      <w:r w:rsidR="00AE25CD" w:rsidRPr="00390FDA">
        <w:rPr>
          <w:rFonts w:ascii="Calibri Light" w:hAnsi="Calibri Light" w:cs="Consolas"/>
          <w:b/>
          <w:color w:val="C45911" w:themeColor="accent2" w:themeShade="BF"/>
          <w:szCs w:val="22"/>
        </w:rPr>
        <w:t>UAGE PROFICIENCY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C874A9" w:rsidRPr="00C20D0F" w:rsidTr="00390FDA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6D20B6" w:rsidRDefault="00123C1C" w:rsidP="00C874A9">
            <w:pPr>
              <w:spacing w:before="60" w:after="60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Mother T</w:t>
            </w:r>
            <w:r w:rsidR="00C874A9"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ongue</w:t>
            </w:r>
          </w:p>
        </w:tc>
        <w:tc>
          <w:tcPr>
            <w:tcW w:w="755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C874A9" w:rsidP="00C874A9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noProof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C874A9" w:rsidRPr="00C20D0F" w:rsidTr="00390FDA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6D20B6" w:rsidRDefault="00C874A9" w:rsidP="00C874A9">
            <w:pPr>
              <w:spacing w:before="60" w:after="60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lastRenderedPageBreak/>
              <w:t>English</w:t>
            </w:r>
            <w:r w:rsidR="00123C1C"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 xml:space="preserve"> L</w:t>
            </w: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anguage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693145003"/>
            <w:placeholder>
              <w:docPart w:val="9910E006253946B9B7FD1707DDCEB304"/>
            </w:placeholder>
            <w:showingPlcHdr/>
            <w:dropDownList>
              <w:listItem w:value="Choose an item.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C874A9" w:rsidRPr="00C20D0F" w:rsidTr="00390FDA">
        <w:tc>
          <w:tcPr>
            <w:tcW w:w="29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6D20B6" w:rsidRDefault="00390FDA" w:rsidP="00390FDA">
            <w:pPr>
              <w:spacing w:before="60" w:after="60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  <w:lang w:val="en-US"/>
              </w:rPr>
              <w:t>Language at the host institution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2126302950"/>
            <w:placeholder>
              <w:docPart w:val="81EC48B8789340F9A933A8521A03E9E2"/>
            </w:placeholder>
            <w:showingPlcHdr/>
            <w:dropDownList>
              <w:listItem w:value="."/>
              <w:listItem w:displayText="No knowledge" w:value="No knowledge"/>
              <w:listItem w:displayText="A1 - Beginner" w:value="A1 - Beginner"/>
              <w:listItem w:displayText="A2 - Elementary" w:value="A2 - Elementary"/>
              <w:listItem w:displayText="B1 - Intermediate" w:value="B1 - Intermediate"/>
              <w:listItem w:displayText="B2 - Upper-Intermediate" w:value="B2 - Upper-Intermediate"/>
              <w:listItem w:displayText="C1 - Advanced" w:value="C1 - Advanced"/>
              <w:listItem w:displayText="C2 - Proficiency" w:value="C2 - Proficiency"/>
            </w:dropDownList>
          </w:sdtPr>
          <w:sdtEndPr/>
          <w:sdtContent>
            <w:tc>
              <w:tcPr>
                <w:tcW w:w="7555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C874A9" w:rsidRPr="00C20D0F" w:rsidRDefault="002D50A2" w:rsidP="002D50A2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level</w:t>
                </w:r>
                <w:r w:rsidRPr="00273D39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</w:tbl>
    <w:p w:rsidR="00D2278A" w:rsidRPr="00075AD0" w:rsidRDefault="00D2278A" w:rsidP="002F3D4A">
      <w:pPr>
        <w:rPr>
          <w:rFonts w:ascii="Calibri Light" w:hAnsi="Calibri Light" w:cs="Consolas"/>
          <w:sz w:val="20"/>
          <w:szCs w:val="20"/>
        </w:rPr>
      </w:pPr>
    </w:p>
    <w:p w:rsidR="00C874A9" w:rsidRPr="006D20B6" w:rsidRDefault="00C874A9" w:rsidP="00C874A9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6D20B6">
        <w:rPr>
          <w:rFonts w:ascii="Calibri Light" w:hAnsi="Calibri Light" w:cs="Consolas"/>
          <w:b/>
          <w:color w:val="C45911" w:themeColor="accent2" w:themeShade="BF"/>
          <w:szCs w:val="22"/>
        </w:rPr>
        <w:t>V HOST INSTITUTION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4"/>
        <w:gridCol w:w="7553"/>
      </w:tblGrid>
      <w:tr w:rsidR="00390FDA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390FDA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Univers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390FDA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390FDA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University of Arts in Belgrade</w:t>
            </w:r>
          </w:p>
        </w:tc>
      </w:tr>
      <w:tr w:rsidR="00390FDA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390FDA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Faculty</w:t>
            </w:r>
          </w:p>
        </w:tc>
        <w:sdt>
          <w:sdtPr>
            <w:rPr>
              <w:rFonts w:ascii="Calibri Light" w:hAnsi="Calibri Light" w:cs="Consolas"/>
              <w:bCs/>
              <w:sz w:val="21"/>
              <w:szCs w:val="21"/>
              <w:lang w:val="sr-Latn-CS"/>
            </w:rPr>
            <w:id w:val="-18466034"/>
            <w:placeholder>
              <w:docPart w:val="F795657A523845B0B8779A4CF554CDDB"/>
            </w:placeholder>
            <w:showingPlcHdr/>
            <w:dropDownList>
              <w:listItem w:value="Choose an item."/>
              <w:listItem w:displayText="Faculty of Music" w:value="Faculty of Music"/>
              <w:listItem w:displayText="Faculty of Fine Arts" w:value="Faculty of Fine Arts"/>
              <w:listItem w:displayText="Faculty of Applied Arts" w:value="Faculty of Applied Arts"/>
              <w:listItem w:displayText="Faculty of Dramatic Arts" w:value="Faculty of Dramatic Arts"/>
              <w:listItem w:displayText="Interdisciplinary Studies" w:value="Interdisciplinary Studies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  <w:vAlign w:val="center"/>
              </w:tcPr>
              <w:p w:rsidR="00390FDA" w:rsidRPr="00390FDA" w:rsidRDefault="00390FDA" w:rsidP="00A6314D">
                <w:pPr>
                  <w:pStyle w:val="PlainText"/>
                  <w:spacing w:line="360" w:lineRule="auto"/>
                  <w:rPr>
                    <w:rFonts w:ascii="Calibri Light" w:hAnsi="Calibri Light" w:cs="Consolas"/>
                    <w:bCs/>
                    <w:sz w:val="21"/>
                    <w:szCs w:val="21"/>
                    <w:lang w:val="sr-Latn-CS"/>
                  </w:rPr>
                </w:pPr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faculty</w:t>
                </w:r>
                <w:r w:rsidRPr="008B2C6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p>
            </w:tc>
          </w:sdtContent>
        </w:sdt>
      </w:tr>
      <w:tr w:rsidR="00390FDA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AD6B1B" w:rsidP="00390FDA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Department/Unit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390FDA" w:rsidRDefault="00390FDA" w:rsidP="00390FDA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instrText xml:space="preserve"> FORMTEXT </w:instrTex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separate"/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 </w:t>
            </w:r>
            <w:r w:rsidRPr="002A576B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fldChar w:fldCharType="end"/>
            </w:r>
          </w:p>
        </w:tc>
      </w:tr>
      <w:tr w:rsidR="00390FDA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390FDA" w:rsidRPr="006D20B6" w:rsidRDefault="00390FDA" w:rsidP="00390FDA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nned Period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390FDA" w:rsidRPr="00C20D0F" w:rsidRDefault="00390FDA" w:rsidP="00A6314D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Start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237624890"/>
                <w:placeholder>
                  <w:docPart w:val="AC0FB6F78E5B443BB3F97A70E73E4637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387633264"/>
                <w:placeholder>
                  <w:docPart w:val="3619793EB40B4E9AA70689DBA94E0416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Pr="00390FDA">
                  <w:rPr>
                    <w:rStyle w:val="PlaceholderText"/>
                    <w:rFonts w:ascii="Calibri Light" w:hAnsi="Calibri Light" w:cs="Consolas"/>
                    <w:bCs/>
                    <w:color w:val="auto"/>
                    <w:sz w:val="21"/>
                    <w:szCs w:val="21"/>
                    <w:lang w:val="sr-Latn-CS"/>
                  </w:rPr>
                  <w:t>Choose a year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Pr="00390FDA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1818019875"/>
                <w:placeholder>
                  <w:docPart w:val="67956C22D80842EC98D710A440711AE7"/>
                </w:placeholder>
                <w:showingPlcHdr/>
                <w:dropDownList>
                  <w:listItem w:value="Choose an item."/>
                  <w:listItem w:displayText="January" w:value="January"/>
                  <w:listItem w:displayText="February" w:value="February"/>
                  <w:listItem w:displayText="March" w:value="March"/>
                  <w:listItem w:displayText="April" w:value="April"/>
                  <w:listItem w:displayText="May" w:value="May"/>
                  <w:listItem w:displayText="June" w:value="June"/>
                  <w:listItem w:displayText="July" w:value="July"/>
                  <w:listItem w:displayText="August" w:value="August"/>
                  <w:listItem w:displayText="September" w:value="September"/>
                  <w:listItem w:displayText="October" w:value="October"/>
                  <w:listItem w:displayText="November" w:value="November"/>
                  <w:listItem w:displayText="December" w:value="December"/>
                </w:dropDownList>
              </w:sdtPr>
              <w:sdtEndPr/>
              <w:sdtContent>
                <w:r>
                  <w:rPr>
                    <w:rStyle w:val="PlaceholderText"/>
                    <w:rFonts w:asciiTheme="majorHAnsi" w:hAnsiTheme="majorHAnsi" w:cstheme="majorHAnsi"/>
                    <w:i/>
                  </w:rPr>
                  <w:t>Choose a month</w:t>
                </w:r>
                <w:r w:rsidRPr="007F11BD">
                  <w:rPr>
                    <w:rStyle w:val="PlaceholderText"/>
                    <w:rFonts w:asciiTheme="majorHAnsi" w:hAnsiTheme="majorHAnsi" w:cstheme="majorHAnsi"/>
                    <w:i/>
                  </w:rPr>
                  <w:t>.</w:t>
                </w:r>
              </w:sdtContent>
            </w:sdt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,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-987081920"/>
                <w:placeholder>
                  <w:docPart w:val="69F0D5C906A842D98CCE15B0FB607AFE"/>
                </w:placeholder>
                <w:showingPlcHdr/>
                <w:dropDownList>
                  <w:listItem w:value="Choose an item."/>
                  <w:listItem w:displayText="2021" w:value="2021"/>
                  <w:listItem w:displayText="2022" w:value="2022"/>
                  <w:listItem w:displayText="2023" w:value="2023"/>
                </w:dropDownList>
              </w:sdtPr>
              <w:sdtEndPr/>
              <w:sdtContent>
                <w:r w:rsidRPr="00390FDA">
                  <w:rPr>
                    <w:rStyle w:val="PlaceholderText"/>
                    <w:rFonts w:ascii="Calibri Light" w:hAnsi="Calibri Light" w:cs="Consolas"/>
                    <w:bCs/>
                    <w:color w:val="auto"/>
                    <w:sz w:val="21"/>
                    <w:szCs w:val="21"/>
                    <w:lang w:val="sr-Latn-CS"/>
                  </w:rPr>
                  <w:t>Choose a year.</w:t>
                </w:r>
              </w:sdtContent>
            </w:sdt>
          </w:p>
        </w:tc>
      </w:tr>
      <w:tr w:rsidR="00C874A9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6D20B6" w:rsidRDefault="000E36B8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Type of Mobility</w:t>
            </w:r>
          </w:p>
        </w:tc>
        <w:sdt>
          <w:sdtPr>
            <w:id w:val="-929196701"/>
            <w:placeholder>
              <w:docPart w:val="E5F11324AF4847739017B4EE747DA152"/>
            </w:placeholder>
            <w:showingPlcHdr/>
            <w:dropDownList>
              <w:listItem w:value="Choose an item."/>
              <w:listItem w:displayText="Teaching" w:value="Teaching"/>
              <w:listItem w:displayText="Training" w:value="Training"/>
            </w:dropDownList>
          </w:sdtPr>
          <w:sdtEndPr/>
          <w:sdtContent>
            <w:tc>
              <w:tcPr>
                <w:tcW w:w="7553" w:type="dxa"/>
                <w:tcBorders>
                  <w:top w:val="dotted" w:sz="4" w:space="0" w:color="auto"/>
                  <w:left w:val="dotted" w:sz="4" w:space="0" w:color="auto"/>
                  <w:bottom w:val="dotted" w:sz="4" w:space="0" w:color="auto"/>
                  <w:right w:val="dotted" w:sz="4" w:space="0" w:color="auto"/>
                </w:tcBorders>
              </w:tcPr>
              <w:p w:rsidR="00C874A9" w:rsidRDefault="000E36B8" w:rsidP="009104AB">
                <w:r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Choose a type</w:t>
                </w:r>
                <w:r w:rsidRPr="000E36B8">
                  <w:rPr>
                    <w:rStyle w:val="PlaceholderText"/>
                    <w:rFonts w:asciiTheme="majorHAnsi" w:hAnsiTheme="majorHAnsi" w:cstheme="majorHAnsi"/>
                    <w:i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123C1C" w:rsidRPr="00C20D0F" w:rsidTr="006D20B6"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123C1C" w:rsidRPr="006D20B6" w:rsidRDefault="00123C1C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nned Duration of Mobility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23C1C" w:rsidRPr="002A576B" w:rsidRDefault="000E36B8" w:rsidP="002D50A2">
            <w:pP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alibri Light"/>
                <w:bCs/>
                <w:sz w:val="21"/>
                <w:szCs w:val="21"/>
                <w:lang w:val="sr-Latn-CS"/>
              </w:rPr>
              <w:t>5 working days (+ 2 travel days)</w:t>
            </w:r>
          </w:p>
        </w:tc>
      </w:tr>
      <w:tr w:rsidR="00C874A9" w:rsidRPr="00C20D0F" w:rsidTr="006D20B6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C874A9" w:rsidRPr="006D20B6" w:rsidRDefault="000E36B8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Planned Dates</w:t>
            </w:r>
            <w:r w:rsidR="00123C1C"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 xml:space="preserve"> of Mobility</w:t>
            </w: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 xml:space="preserve"> (with travel)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C874A9" w:rsidRPr="00C20D0F" w:rsidRDefault="00123C1C" w:rsidP="000E36B8">
            <w:pPr>
              <w:pStyle w:val="PlainText"/>
              <w:spacing w:line="360" w:lineRule="auto"/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>Start:</w:t>
            </w:r>
            <w:r w:rsidR="000E36B8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486828311"/>
                <w:placeholder>
                  <w:docPart w:val="C933E6E62EE0461887A298BBF83F5258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E36B8"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="000E36B8"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  <w:r w:rsidR="000E36B8"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</w:t>
            </w:r>
            <w:r w:rsidR="00331633">
              <w:rPr>
                <w:rFonts w:ascii="Corbel" w:hAnsi="Corbel" w:cs="Consolas"/>
                <w:bCs/>
                <w:sz w:val="21"/>
                <w:szCs w:val="21"/>
                <w:lang w:val="sr-Latn-CS"/>
              </w:rPr>
              <w:t>—</w:t>
            </w:r>
            <w:r>
              <w:rPr>
                <w:rFonts w:ascii="Calibri Light" w:hAnsi="Calibri Light" w:cs="Consolas"/>
                <w:bCs/>
                <w:sz w:val="21"/>
                <w:szCs w:val="21"/>
                <w:lang w:val="sr-Latn-CS"/>
              </w:rPr>
              <w:t xml:space="preserve"> End: </w:t>
            </w:r>
            <w:sdt>
              <w:sdtPr>
                <w:rPr>
                  <w:rFonts w:ascii="Calibri Light" w:hAnsi="Calibri Light" w:cs="Consolas"/>
                  <w:bCs/>
                  <w:sz w:val="21"/>
                  <w:szCs w:val="21"/>
                  <w:lang w:val="sr-Latn-CS"/>
                </w:rPr>
                <w:id w:val="1927528069"/>
                <w:placeholder>
                  <w:docPart w:val="AC864A62B956497FB2D88DE039CD5F88"/>
                </w:placeholder>
                <w:showingPlcHdr/>
                <w:date w:fullDate="2021-01-22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0E36B8">
                  <w:rPr>
                    <w:rStyle w:val="PlaceholderText"/>
                    <w:rFonts w:asciiTheme="majorHAnsi" w:hAnsiTheme="majorHAnsi" w:cstheme="majorHAnsi"/>
                    <w:i/>
                  </w:rPr>
                  <w:t>E</w:t>
                </w:r>
                <w:r w:rsidR="000E36B8" w:rsidRPr="004C4374">
                  <w:rPr>
                    <w:rStyle w:val="PlaceholderText"/>
                    <w:rFonts w:asciiTheme="majorHAnsi" w:hAnsiTheme="majorHAnsi" w:cstheme="majorHAnsi"/>
                    <w:i/>
                  </w:rPr>
                  <w:t>nter a date.</w:t>
                </w:r>
              </w:sdtContent>
            </w:sdt>
          </w:p>
        </w:tc>
      </w:tr>
      <w:tr w:rsidR="00123C1C" w:rsidRPr="00C20D0F" w:rsidTr="006D20B6">
        <w:trPr>
          <w:trHeight w:val="283"/>
        </w:trPr>
        <w:tc>
          <w:tcPr>
            <w:tcW w:w="29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BE4D5" w:themeFill="accent2" w:themeFillTint="33"/>
            <w:vAlign w:val="center"/>
          </w:tcPr>
          <w:p w:rsidR="00123C1C" w:rsidRPr="006D20B6" w:rsidRDefault="000E36B8" w:rsidP="000E36B8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Contact person at Host Institution (name, title and email of your host)</w:t>
            </w:r>
          </w:p>
        </w:tc>
        <w:tc>
          <w:tcPr>
            <w:tcW w:w="75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:rsidR="00123C1C" w:rsidRPr="000E36B8" w:rsidRDefault="000E36B8" w:rsidP="00331633">
            <w:pPr>
              <w:pStyle w:val="Caption"/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</w:pP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" w:name="Text13"/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instrText xml:space="preserve"> FORMTEXT </w:instrText>
            </w: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</w: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fldChar w:fldCharType="separate"/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noProof/>
                <w:sz w:val="21"/>
                <w:szCs w:val="21"/>
                <w:lang w:val="sr-Latn-CS"/>
              </w:rPr>
              <w:t> </w:t>
            </w:r>
            <w:r>
              <w:rPr>
                <w:rFonts w:ascii="Calibri Light" w:hAnsi="Calibri Light" w:cs="Consolas"/>
                <w:bCs/>
                <w:i w:val="0"/>
                <w:sz w:val="21"/>
                <w:szCs w:val="21"/>
                <w:lang w:val="sr-Latn-CS"/>
              </w:rPr>
              <w:fldChar w:fldCharType="end"/>
            </w:r>
            <w:bookmarkEnd w:id="1"/>
          </w:p>
        </w:tc>
      </w:tr>
    </w:tbl>
    <w:p w:rsidR="0008209D" w:rsidRPr="006D20B6" w:rsidRDefault="0008209D" w:rsidP="00CE54F5">
      <w:pPr>
        <w:rPr>
          <w:rFonts w:ascii="Calibri Light" w:hAnsi="Calibri Light" w:cs="Consolas"/>
          <w:b/>
          <w:color w:val="833C0B" w:themeColor="accent2" w:themeShade="80"/>
          <w:szCs w:val="22"/>
        </w:rPr>
      </w:pPr>
    </w:p>
    <w:p w:rsidR="00CE54F5" w:rsidRPr="006D20B6" w:rsidRDefault="00CE54F5" w:rsidP="00CE54F5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6D20B6">
        <w:rPr>
          <w:rFonts w:ascii="Calibri Light" w:hAnsi="Calibri Light" w:cs="Consolas"/>
          <w:b/>
          <w:color w:val="C45911" w:themeColor="accent2" w:themeShade="BF"/>
          <w:szCs w:val="22"/>
        </w:rPr>
        <w:t>V</w:t>
      </w:r>
      <w:r w:rsidR="00FD7F2D" w:rsidRPr="006D20B6">
        <w:rPr>
          <w:rFonts w:ascii="Calibri Light" w:hAnsi="Calibri Light" w:cs="Consolas"/>
          <w:b/>
          <w:color w:val="C45911" w:themeColor="accent2" w:themeShade="BF"/>
          <w:szCs w:val="22"/>
        </w:rPr>
        <w:t>II</w:t>
      </w:r>
      <w:r w:rsidR="000151DE" w:rsidRPr="006D20B6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 </w:t>
      </w:r>
      <w:r w:rsidR="007471DE" w:rsidRPr="006D20B6">
        <w:rPr>
          <w:rFonts w:ascii="Calibri Light" w:hAnsi="Calibri Light" w:cs="Consolas"/>
          <w:b/>
          <w:color w:val="C45911" w:themeColor="accent2" w:themeShade="BF"/>
          <w:szCs w:val="22"/>
        </w:rPr>
        <w:t>CHECKLIST</w:t>
      </w:r>
      <w:r w:rsidR="005E0D34" w:rsidRPr="006D20B6">
        <w:rPr>
          <w:rFonts w:ascii="Calibri Light" w:hAnsi="Calibri Light" w:cs="Consolas"/>
          <w:b/>
          <w:color w:val="C45911" w:themeColor="accent2" w:themeShade="BF"/>
          <w:szCs w:val="22"/>
        </w:rPr>
        <w:t>*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7552"/>
      </w:tblGrid>
      <w:tr w:rsidR="00CE54F5" w:rsidRPr="00C20D0F" w:rsidTr="006D20B6">
        <w:tc>
          <w:tcPr>
            <w:tcW w:w="2965" w:type="dxa"/>
            <w:shd w:val="clear" w:color="auto" w:fill="FBE4D5" w:themeFill="accent2" w:themeFillTint="33"/>
            <w:vAlign w:val="center"/>
          </w:tcPr>
          <w:p w:rsidR="00CE54F5" w:rsidRPr="006D20B6" w:rsidRDefault="000151DE" w:rsidP="000151DE">
            <w:pPr>
              <w:pStyle w:val="PlainText"/>
              <w:spacing w:line="276" w:lineRule="auto"/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</w:pPr>
            <w:r w:rsidRPr="006D20B6">
              <w:rPr>
                <w:rFonts w:ascii="Calibri Light" w:hAnsi="Calibri Light" w:cs="Consolas"/>
                <w:color w:val="833C0B" w:themeColor="accent2" w:themeShade="80"/>
                <w:sz w:val="21"/>
                <w:szCs w:val="21"/>
              </w:rPr>
              <w:t>Required documents for all candidates:</w:t>
            </w:r>
          </w:p>
        </w:tc>
        <w:tc>
          <w:tcPr>
            <w:tcW w:w="7552" w:type="dxa"/>
            <w:vAlign w:val="center"/>
          </w:tcPr>
          <w:p w:rsidR="00CE54F5" w:rsidRDefault="00E312F0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757592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FD7F2D">
              <w:rPr>
                <w:rFonts w:ascii="Calibri Light" w:hAnsi="Calibri Light" w:cs="Consolas"/>
                <w:sz w:val="21"/>
                <w:szCs w:val="21"/>
              </w:rPr>
              <w:t xml:space="preserve">Staff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Application Form</w:t>
            </w:r>
          </w:p>
          <w:p w:rsidR="0008209D" w:rsidRDefault="00E312F0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79617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209D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8209D">
              <w:rPr>
                <w:rFonts w:ascii="Calibri Light" w:hAnsi="Calibri Light" w:cs="Consolas"/>
                <w:sz w:val="21"/>
                <w:szCs w:val="21"/>
              </w:rPr>
              <w:t xml:space="preserve"> Erasmus+ Mobility Agreement</w:t>
            </w:r>
          </w:p>
          <w:p w:rsidR="00FD7F2D" w:rsidRDefault="00E312F0" w:rsidP="000151DE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78384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Passport scan</w:t>
            </w:r>
          </w:p>
          <w:p w:rsidR="00FD7F2D" w:rsidRPr="007471DE" w:rsidRDefault="00E312F0" w:rsidP="00FD7F2D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130273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51DE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0151DE">
              <w:rPr>
                <w:rFonts w:ascii="Calibri Light" w:hAnsi="Calibri Light" w:cs="Consolas"/>
                <w:sz w:val="21"/>
                <w:szCs w:val="21"/>
              </w:rPr>
              <w:t>Signed statement of data protection compliance</w:t>
            </w:r>
          </w:p>
        </w:tc>
      </w:tr>
    </w:tbl>
    <w:p w:rsidR="009D6D8F" w:rsidRPr="00075AD0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075AD0" w:rsidRPr="00AD6B1B" w:rsidRDefault="0008209D" w:rsidP="00075AD0">
      <w:pPr>
        <w:rPr>
          <w:rFonts w:ascii="Calibri Light" w:hAnsi="Calibri Light" w:cs="Consolas"/>
          <w:color w:val="C45911" w:themeColor="accent2" w:themeShade="BF"/>
          <w:szCs w:val="22"/>
        </w:rPr>
      </w:pPr>
      <w:r w:rsidRPr="00AD6B1B">
        <w:rPr>
          <w:rFonts w:ascii="Calibri Light" w:hAnsi="Calibri Light" w:cs="Consolas"/>
          <w:b/>
          <w:color w:val="C45911" w:themeColor="accent2" w:themeShade="BF"/>
          <w:szCs w:val="22"/>
        </w:rPr>
        <w:t>VIII</w:t>
      </w:r>
      <w:r w:rsidR="00075AD0" w:rsidRPr="00AD6B1B">
        <w:rPr>
          <w:rFonts w:ascii="Calibri Light" w:hAnsi="Calibri Light" w:cs="Consolas"/>
          <w:b/>
          <w:color w:val="C45911" w:themeColor="accent2" w:themeShade="BF"/>
          <w:szCs w:val="22"/>
        </w:rPr>
        <w:t xml:space="preserve"> STATEMENT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075AD0" w:rsidRPr="00C20D0F" w:rsidTr="00500865">
        <w:tc>
          <w:tcPr>
            <w:tcW w:w="10517" w:type="dxa"/>
            <w:shd w:val="clear" w:color="auto" w:fill="auto"/>
            <w:vAlign w:val="center"/>
          </w:tcPr>
          <w:p w:rsidR="00075AD0" w:rsidRDefault="00E312F0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326673394"/>
                <w14:checkbox>
                  <w14:checked w14:val="0"/>
                  <w14:checkedState w14:val="221A" w14:font="Corbel"/>
                  <w14:uncheckedState w14:val="2610" w14:font="MS Gothic"/>
                </w14:checkbox>
              </w:sdtPr>
              <w:sdtEndPr/>
              <w:sdtContent>
                <w:r w:rsidR="00075AD0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075AD0">
              <w:rPr>
                <w:rFonts w:ascii="Calibri Light" w:hAnsi="Calibri Light" w:cs="Consolas"/>
                <w:sz w:val="21"/>
                <w:szCs w:val="21"/>
              </w:rPr>
              <w:t xml:space="preserve">  I hereby state that my Erasmus+ mobility will not be funded by other EU funds.</w:t>
            </w:r>
          </w:p>
          <w:p w:rsidR="00661D5B" w:rsidRPr="007471DE" w:rsidRDefault="00E312F0" w:rsidP="00661D5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-1040981239"/>
                <w14:checkbox>
                  <w14:checked w14:val="0"/>
                  <w14:checkedState w14:val="221A" w14:font="Corbel"/>
                  <w14:uncheckedState w14:val="2610" w14:font="MS Gothic"/>
                </w14:checkbox>
              </w:sdtPr>
              <w:sdtEndPr/>
              <w:sdtContent>
                <w:r w:rsidR="00661D5B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  I confirm that all submitted documents are true and that the data they provide can be used</w:t>
            </w:r>
            <w:r w:rsidR="00703331">
              <w:rPr>
                <w:rFonts w:ascii="Calibri Light" w:hAnsi="Calibri Light" w:cs="Consolas"/>
                <w:sz w:val="21"/>
                <w:szCs w:val="21"/>
              </w:rPr>
              <w:t xml:space="preserve"> by persons authorized to check</w:t>
            </w:r>
            <w:r w:rsidR="00661D5B">
              <w:rPr>
                <w:rFonts w:ascii="Calibri Light" w:hAnsi="Calibri Light" w:cs="Consolas"/>
                <w:sz w:val="21"/>
                <w:szCs w:val="21"/>
              </w:rPr>
              <w:t xml:space="preserve"> process and evaluate applicants under the Erasmus+ Mobility </w:t>
            </w:r>
            <w:proofErr w:type="spellStart"/>
            <w:r w:rsidR="00661D5B">
              <w:rPr>
                <w:rFonts w:ascii="Calibri Light" w:hAnsi="Calibri Light" w:cs="Consolas"/>
                <w:sz w:val="21"/>
                <w:szCs w:val="21"/>
              </w:rPr>
              <w:t>Programme</w:t>
            </w:r>
            <w:proofErr w:type="spellEnd"/>
            <w:r w:rsidR="00661D5B">
              <w:rPr>
                <w:rFonts w:ascii="Calibri Light" w:hAnsi="Calibri Light" w:cs="Consolas"/>
                <w:sz w:val="21"/>
                <w:szCs w:val="21"/>
              </w:rPr>
              <w:t>.</w:t>
            </w:r>
          </w:p>
        </w:tc>
      </w:tr>
    </w:tbl>
    <w:p w:rsidR="009D6D8F" w:rsidRPr="00E06E72" w:rsidRDefault="009D6D8F" w:rsidP="00804C0A">
      <w:pPr>
        <w:spacing w:before="60" w:after="60"/>
        <w:rPr>
          <w:rFonts w:ascii="Calibri Light" w:hAnsi="Calibri Light" w:cs="Consolas"/>
          <w:sz w:val="20"/>
          <w:szCs w:val="20"/>
          <w:lang w:val="en-US"/>
        </w:rPr>
      </w:pPr>
    </w:p>
    <w:p w:rsidR="00661D5B" w:rsidRPr="00AD6B1B" w:rsidRDefault="0008209D" w:rsidP="00661D5B">
      <w:pPr>
        <w:rPr>
          <w:rFonts w:ascii="Calibri Light" w:hAnsi="Calibri Light" w:cs="Consolas"/>
          <w:b/>
          <w:color w:val="C45911" w:themeColor="accent2" w:themeShade="BF"/>
          <w:szCs w:val="22"/>
        </w:rPr>
      </w:pPr>
      <w:r w:rsidRPr="00AD6B1B">
        <w:rPr>
          <w:rFonts w:ascii="Calibri Light" w:hAnsi="Calibri Light" w:cs="Consolas"/>
          <w:b/>
          <w:color w:val="C45911" w:themeColor="accent2" w:themeShade="BF"/>
          <w:szCs w:val="22"/>
        </w:rPr>
        <w:t>I</w:t>
      </w:r>
      <w:r w:rsidR="00E06E72" w:rsidRPr="00AD6B1B">
        <w:rPr>
          <w:rFonts w:ascii="Calibri Light" w:hAnsi="Calibri Light" w:cs="Consolas"/>
          <w:b/>
          <w:color w:val="C45911" w:themeColor="accent2" w:themeShade="BF"/>
          <w:szCs w:val="22"/>
        </w:rPr>
        <w:t>X SIGNATURE</w:t>
      </w: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517"/>
      </w:tblGrid>
      <w:tr w:rsidR="00E06E72" w:rsidRPr="00C20D0F" w:rsidTr="009104AB">
        <w:tc>
          <w:tcPr>
            <w:tcW w:w="10517" w:type="dxa"/>
            <w:shd w:val="clear" w:color="auto" w:fill="auto"/>
            <w:vAlign w:val="center"/>
          </w:tcPr>
          <w:p w:rsidR="00E06E72" w:rsidRDefault="00E312F0" w:rsidP="009104AB">
            <w:pPr>
              <w:pStyle w:val="PlainText"/>
              <w:spacing w:line="276" w:lineRule="auto"/>
              <w:rPr>
                <w:rFonts w:ascii="Calibri Light" w:hAnsi="Calibri Light" w:cs="Consolas"/>
                <w:sz w:val="21"/>
                <w:szCs w:val="21"/>
              </w:rPr>
            </w:pPr>
            <w:sdt>
              <w:sdtPr>
                <w:rPr>
                  <w:rFonts w:ascii="Calibri Light" w:hAnsi="Calibri Light" w:cs="Consolas"/>
                  <w:sz w:val="21"/>
                  <w:szCs w:val="21"/>
                </w:rPr>
                <w:id w:val="258113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6E72">
                  <w:rPr>
                    <w:rFonts w:ascii="MS Gothic" w:eastAsia="MS Gothic" w:hAnsi="MS Gothic" w:cs="Consolas" w:hint="eastAsia"/>
                    <w:sz w:val="21"/>
                    <w:szCs w:val="21"/>
                  </w:rPr>
                  <w:t>☐</w:t>
                </w:r>
              </w:sdtContent>
            </w:sdt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 I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 xml:space="preserve">sign 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this application form </w:t>
            </w:r>
            <w:r w:rsidR="00E06E72" w:rsidRPr="00E06E72">
              <w:rPr>
                <w:rFonts w:ascii="Calibri Light" w:hAnsi="Calibri Light" w:cs="Consolas"/>
                <w:sz w:val="21"/>
                <w:szCs w:val="21"/>
              </w:rPr>
              <w:t>electronically by ticking the box</w:t>
            </w:r>
            <w:r w:rsidR="00E06E72">
              <w:rPr>
                <w:rFonts w:ascii="Calibri Light" w:hAnsi="Calibri Light" w:cs="Consolas"/>
                <w:sz w:val="21"/>
                <w:szCs w:val="21"/>
              </w:rPr>
              <w:t xml:space="preserve">. </w:t>
            </w:r>
          </w:p>
        </w:tc>
      </w:tr>
    </w:tbl>
    <w:p w:rsidR="00E06E72" w:rsidRPr="006D20B6" w:rsidRDefault="00E06E72" w:rsidP="00661D5B">
      <w:pPr>
        <w:rPr>
          <w:rFonts w:ascii="Calibri Light" w:hAnsi="Calibri Light" w:cs="Consolas"/>
          <w:color w:val="833C0B" w:themeColor="accent2" w:themeShade="80"/>
          <w:szCs w:val="22"/>
        </w:rPr>
      </w:pPr>
    </w:p>
    <w:p w:rsidR="00F53CE4" w:rsidRPr="006D20B6" w:rsidRDefault="00F53CE4" w:rsidP="00661D5B">
      <w:pPr>
        <w:rPr>
          <w:rFonts w:ascii="Calibri Light" w:hAnsi="Calibri Light" w:cs="Consolas"/>
          <w:color w:val="833C0B" w:themeColor="accent2" w:themeShade="80"/>
          <w:szCs w:val="22"/>
        </w:rPr>
      </w:pPr>
      <w:r w:rsidRPr="006D20B6">
        <w:rPr>
          <w:rFonts w:ascii="Calibri Light" w:hAnsi="Calibri Light" w:cs="Consolas"/>
          <w:color w:val="833C0B" w:themeColor="accent2" w:themeShade="80"/>
          <w:szCs w:val="22"/>
        </w:rPr>
        <w:t xml:space="preserve">Date: </w:t>
      </w:r>
      <w:sdt>
        <w:sdtPr>
          <w:rPr>
            <w:rFonts w:ascii="Calibri Light" w:hAnsi="Calibri Light" w:cs="Consolas"/>
            <w:color w:val="2E74B5" w:themeColor="accent1" w:themeShade="BF"/>
            <w:szCs w:val="22"/>
          </w:rPr>
          <w:id w:val="1710915466"/>
          <w:placeholder>
            <w:docPart w:val="BE76E05A510945E5BA6C0DC6AD94184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sdtContent>
      </w:sdt>
    </w:p>
    <w:sectPr w:rsidR="00F53CE4" w:rsidRPr="006D20B6" w:rsidSect="006D20B6">
      <w:pgSz w:w="12240" w:h="15840"/>
      <w:pgMar w:top="450" w:right="806" w:bottom="576" w:left="907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12F0" w:rsidRDefault="00E312F0" w:rsidP="00773477">
      <w:pPr>
        <w:pStyle w:val="Caption"/>
      </w:pPr>
      <w:r>
        <w:separator/>
      </w:r>
    </w:p>
  </w:endnote>
  <w:endnote w:type="continuationSeparator" w:id="0">
    <w:p w:rsidR="00E312F0" w:rsidRDefault="00E312F0" w:rsidP="00773477">
      <w:pPr>
        <w:pStyle w:val="Caption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12F0" w:rsidRDefault="00E312F0" w:rsidP="00773477">
      <w:pPr>
        <w:pStyle w:val="Caption"/>
      </w:pPr>
      <w:r>
        <w:separator/>
      </w:r>
    </w:p>
  </w:footnote>
  <w:footnote w:type="continuationSeparator" w:id="0">
    <w:p w:rsidR="00E312F0" w:rsidRDefault="00E312F0" w:rsidP="00773477">
      <w:pPr>
        <w:pStyle w:val="Caption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76197"/>
    <w:multiLevelType w:val="hybridMultilevel"/>
    <w:tmpl w:val="30081150"/>
    <w:lvl w:ilvl="0" w:tplc="EFF40C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04D4B"/>
    <w:multiLevelType w:val="hybridMultilevel"/>
    <w:tmpl w:val="59E6265A"/>
    <w:lvl w:ilvl="0" w:tplc="EAC08D6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7QwNTQysjQwNLNU0lEKTi0uzszPAykwrAUAIoO9QCwAAAA="/>
  </w:docVars>
  <w:rsids>
    <w:rsidRoot w:val="00C56A88"/>
    <w:rsid w:val="00005A67"/>
    <w:rsid w:val="000151DE"/>
    <w:rsid w:val="000468DB"/>
    <w:rsid w:val="00075AD0"/>
    <w:rsid w:val="0008209D"/>
    <w:rsid w:val="000B04C3"/>
    <w:rsid w:val="000D2D5E"/>
    <w:rsid w:val="000E36B8"/>
    <w:rsid w:val="000F4A79"/>
    <w:rsid w:val="00122225"/>
    <w:rsid w:val="00123C1C"/>
    <w:rsid w:val="00186371"/>
    <w:rsid w:val="001E1CB8"/>
    <w:rsid w:val="00224A64"/>
    <w:rsid w:val="00242C27"/>
    <w:rsid w:val="00250B4B"/>
    <w:rsid w:val="00262873"/>
    <w:rsid w:val="00273D39"/>
    <w:rsid w:val="002957FF"/>
    <w:rsid w:val="002966F0"/>
    <w:rsid w:val="002B1DD8"/>
    <w:rsid w:val="002D50A2"/>
    <w:rsid w:val="002E61C9"/>
    <w:rsid w:val="002E6AFF"/>
    <w:rsid w:val="002F3D4A"/>
    <w:rsid w:val="003204B9"/>
    <w:rsid w:val="00323EA9"/>
    <w:rsid w:val="00331633"/>
    <w:rsid w:val="003459BA"/>
    <w:rsid w:val="00366E1A"/>
    <w:rsid w:val="00390FDA"/>
    <w:rsid w:val="003A743D"/>
    <w:rsid w:val="003D6F99"/>
    <w:rsid w:val="003F01E1"/>
    <w:rsid w:val="00467741"/>
    <w:rsid w:val="00490B9E"/>
    <w:rsid w:val="004C4374"/>
    <w:rsid w:val="004E532C"/>
    <w:rsid w:val="004E564B"/>
    <w:rsid w:val="005013C5"/>
    <w:rsid w:val="00526609"/>
    <w:rsid w:val="00536DAE"/>
    <w:rsid w:val="00580B34"/>
    <w:rsid w:val="00585553"/>
    <w:rsid w:val="00587321"/>
    <w:rsid w:val="005A257C"/>
    <w:rsid w:val="005B5D9E"/>
    <w:rsid w:val="005E0D34"/>
    <w:rsid w:val="00603963"/>
    <w:rsid w:val="00603AB9"/>
    <w:rsid w:val="00620D9B"/>
    <w:rsid w:val="00661D5B"/>
    <w:rsid w:val="00666C99"/>
    <w:rsid w:val="00692435"/>
    <w:rsid w:val="006D20B6"/>
    <w:rsid w:val="0070104E"/>
    <w:rsid w:val="00703331"/>
    <w:rsid w:val="00714D03"/>
    <w:rsid w:val="0073712B"/>
    <w:rsid w:val="007471DE"/>
    <w:rsid w:val="007649CA"/>
    <w:rsid w:val="00770FC1"/>
    <w:rsid w:val="00773477"/>
    <w:rsid w:val="00797F28"/>
    <w:rsid w:val="007E3F3C"/>
    <w:rsid w:val="007F11BD"/>
    <w:rsid w:val="00804C0A"/>
    <w:rsid w:val="00816E94"/>
    <w:rsid w:val="00846C62"/>
    <w:rsid w:val="008B2C6D"/>
    <w:rsid w:val="00910134"/>
    <w:rsid w:val="00914A3C"/>
    <w:rsid w:val="009224B7"/>
    <w:rsid w:val="00977161"/>
    <w:rsid w:val="009A30D4"/>
    <w:rsid w:val="009C2702"/>
    <w:rsid w:val="009D6D8F"/>
    <w:rsid w:val="00A10D4C"/>
    <w:rsid w:val="00A13E4B"/>
    <w:rsid w:val="00A24152"/>
    <w:rsid w:val="00A71DFC"/>
    <w:rsid w:val="00A94344"/>
    <w:rsid w:val="00AB6D6C"/>
    <w:rsid w:val="00AC4CAD"/>
    <w:rsid w:val="00AD6B1B"/>
    <w:rsid w:val="00AE25CD"/>
    <w:rsid w:val="00AE5D3F"/>
    <w:rsid w:val="00AF0126"/>
    <w:rsid w:val="00AF69C4"/>
    <w:rsid w:val="00B360E2"/>
    <w:rsid w:val="00B42DA0"/>
    <w:rsid w:val="00B8433E"/>
    <w:rsid w:val="00B95DD1"/>
    <w:rsid w:val="00BB321C"/>
    <w:rsid w:val="00C012A2"/>
    <w:rsid w:val="00C20D0F"/>
    <w:rsid w:val="00C43E8A"/>
    <w:rsid w:val="00C53B79"/>
    <w:rsid w:val="00C544B6"/>
    <w:rsid w:val="00C56A88"/>
    <w:rsid w:val="00C72498"/>
    <w:rsid w:val="00C827BC"/>
    <w:rsid w:val="00C874A9"/>
    <w:rsid w:val="00CA1154"/>
    <w:rsid w:val="00CC62A2"/>
    <w:rsid w:val="00CD1AF5"/>
    <w:rsid w:val="00CE4D2F"/>
    <w:rsid w:val="00CE54F5"/>
    <w:rsid w:val="00D1002E"/>
    <w:rsid w:val="00D1725D"/>
    <w:rsid w:val="00D2278A"/>
    <w:rsid w:val="00D22FC0"/>
    <w:rsid w:val="00D56816"/>
    <w:rsid w:val="00D57762"/>
    <w:rsid w:val="00D7276B"/>
    <w:rsid w:val="00D75765"/>
    <w:rsid w:val="00D92D11"/>
    <w:rsid w:val="00D961F3"/>
    <w:rsid w:val="00DB64CB"/>
    <w:rsid w:val="00DF005C"/>
    <w:rsid w:val="00E06E72"/>
    <w:rsid w:val="00E312F0"/>
    <w:rsid w:val="00E75B43"/>
    <w:rsid w:val="00E83675"/>
    <w:rsid w:val="00E85A15"/>
    <w:rsid w:val="00EC1FFC"/>
    <w:rsid w:val="00ED6A2C"/>
    <w:rsid w:val="00EF3219"/>
    <w:rsid w:val="00F2450A"/>
    <w:rsid w:val="00F45163"/>
    <w:rsid w:val="00F53CE4"/>
    <w:rsid w:val="00F74ADC"/>
    <w:rsid w:val="00F76795"/>
    <w:rsid w:val="00F91EAE"/>
    <w:rsid w:val="00F95B7E"/>
    <w:rsid w:val="00FB5B50"/>
    <w:rsid w:val="00FD7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7FF26825-F36A-46F9-9525-E06049B0C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2F3D4A"/>
    <w:rPr>
      <w:rFonts w:cs="Arial"/>
      <w:sz w:val="22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56A88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C56A88"/>
    <w:pPr>
      <w:spacing w:after="240" w:line="200" w:lineRule="atLeast"/>
    </w:pPr>
    <w:rPr>
      <w:rFonts w:ascii="Garamond" w:hAnsi="Garamond"/>
      <w:i/>
      <w:spacing w:val="5"/>
      <w:sz w:val="20"/>
      <w:szCs w:val="20"/>
    </w:rPr>
  </w:style>
  <w:style w:type="paragraph" w:styleId="PlainText">
    <w:name w:val="Plain Text"/>
    <w:basedOn w:val="Normal"/>
    <w:link w:val="PlainTextChar"/>
    <w:rsid w:val="00C56A88"/>
    <w:rPr>
      <w:rFonts w:ascii="Courier New" w:hAnsi="Courier New" w:cs="Courier New"/>
      <w:sz w:val="20"/>
      <w:szCs w:val="20"/>
      <w:lang w:val="en-US"/>
    </w:rPr>
  </w:style>
  <w:style w:type="paragraph" w:styleId="BodyText">
    <w:name w:val="Body Text"/>
    <w:basedOn w:val="Normal"/>
    <w:rsid w:val="00C56A88"/>
    <w:pPr>
      <w:spacing w:after="120"/>
    </w:pPr>
  </w:style>
  <w:style w:type="paragraph" w:styleId="BalloonText">
    <w:name w:val="Balloon Text"/>
    <w:basedOn w:val="Normal"/>
    <w:semiHidden/>
    <w:rsid w:val="00005A6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F3D4A"/>
    <w:rPr>
      <w:rFonts w:cs="Times New Roman"/>
      <w:sz w:val="20"/>
      <w:szCs w:val="20"/>
      <w:lang w:val="en-US"/>
    </w:rPr>
  </w:style>
  <w:style w:type="table" w:styleId="TableGrid">
    <w:name w:val="Table Grid"/>
    <w:basedOn w:val="TableNormal"/>
    <w:rsid w:val="007010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link w:val="PlainText"/>
    <w:rsid w:val="00C43E8A"/>
    <w:rPr>
      <w:rFonts w:ascii="Courier New" w:hAnsi="Courier New" w:cs="Courier New"/>
    </w:rPr>
  </w:style>
  <w:style w:type="character" w:styleId="PlaceholderText">
    <w:name w:val="Placeholder Text"/>
    <w:basedOn w:val="DefaultParagraphFont"/>
    <w:uiPriority w:val="99"/>
    <w:semiHidden/>
    <w:rsid w:val="00A13E4B"/>
    <w:rPr>
      <w:color w:val="808080"/>
    </w:rPr>
  </w:style>
  <w:style w:type="paragraph" w:styleId="ListParagraph">
    <w:name w:val="List Paragraph"/>
    <w:basedOn w:val="Normal"/>
    <w:uiPriority w:val="34"/>
    <w:qFormat/>
    <w:rsid w:val="001863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65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68989BFDE0A4FF4AA32E1399163F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7789-41CB-4B94-BC23-8B67FA8A846B}"/>
      </w:docPartPr>
      <w:docPartBody>
        <w:p w:rsidR="008F2663" w:rsidRDefault="008F2663" w:rsidP="008F2663">
          <w:pPr>
            <w:pStyle w:val="B68989BFDE0A4FF4AA32E1399163F8E214"/>
          </w:pPr>
          <w:r w:rsidRPr="00C874A9"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E</w:t>
          </w:r>
          <w:r>
            <w:rPr>
              <w:rStyle w:val="PlaceholderText"/>
              <w:rFonts w:asciiTheme="majorHAnsi" w:hAnsiTheme="majorHAnsi" w:cstheme="majorHAnsi"/>
              <w:i/>
              <w:sz w:val="24"/>
              <w:szCs w:val="24"/>
            </w:rPr>
            <w:t>nter Academic Year</w:t>
          </w:r>
          <w:r w:rsidRPr="00A13E4B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9910E006253946B9B7FD1707DDCEB3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74EFC-7C61-4C9C-9FAF-9766A2DCFB8D}"/>
      </w:docPartPr>
      <w:docPartBody>
        <w:p w:rsidR="008F2663" w:rsidRDefault="0063549A" w:rsidP="0063549A">
          <w:pPr>
            <w:pStyle w:val="9910E006253946B9B7FD1707DDCEB30415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81EC48B8789340F9A933A8521A03E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1410E-36BF-4675-B682-6ECDB6CC94AE}"/>
      </w:docPartPr>
      <w:docPartBody>
        <w:p w:rsidR="008F2663" w:rsidRDefault="0063549A" w:rsidP="0063549A">
          <w:pPr>
            <w:pStyle w:val="81EC48B8789340F9A933A8521A03E9E215"/>
          </w:pPr>
          <w:r>
            <w:rPr>
              <w:rStyle w:val="PlaceholderText"/>
              <w:rFonts w:asciiTheme="majorHAnsi" w:hAnsiTheme="majorHAnsi" w:cstheme="majorHAnsi"/>
              <w:i/>
            </w:rPr>
            <w:t>Choose a level</w:t>
          </w:r>
          <w:r w:rsidRPr="00273D39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BE76E05A510945E5BA6C0DC6AD941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B463B-F526-4505-910E-8EC5708D2DA6}"/>
      </w:docPartPr>
      <w:docPartBody>
        <w:p w:rsidR="008F2663" w:rsidRDefault="0063549A" w:rsidP="0063549A">
          <w:pPr>
            <w:pStyle w:val="BE76E05A510945E5BA6C0DC6AD9418406"/>
          </w:pPr>
          <w:r w:rsidRPr="00F53CE4">
            <w:rPr>
              <w:rStyle w:val="PlaceholderText"/>
              <w:rFonts w:asciiTheme="majorHAnsi" w:hAnsiTheme="majorHAnsi" w:cstheme="majorHAnsi"/>
              <w:i/>
            </w:rPr>
            <w:t>Click or tap to enter a date.</w:t>
          </w:r>
        </w:p>
      </w:docPartBody>
    </w:docPart>
    <w:docPart>
      <w:docPartPr>
        <w:name w:val="C933E6E62EE0461887A298BBF83F5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5DCBC-05FB-4E8F-9C8A-A6A0DE3B0DB3}"/>
      </w:docPartPr>
      <w:docPartBody>
        <w:p w:rsidR="00352847" w:rsidRDefault="0063549A" w:rsidP="0063549A">
          <w:pPr>
            <w:pStyle w:val="C933E6E62EE0461887A298BBF83F52585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AC864A62B956497FB2D88DE039CD5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4EFD8-AADB-4154-970E-9839283B3A22}"/>
      </w:docPartPr>
      <w:docPartBody>
        <w:p w:rsidR="00352847" w:rsidRDefault="0063549A" w:rsidP="0063549A">
          <w:pPr>
            <w:pStyle w:val="AC864A62B956497FB2D88DE039CD5F885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E5F11324AF4847739017B4EE747DA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64081-96CF-491C-812D-88DC521ABFFC}"/>
      </w:docPartPr>
      <w:docPartBody>
        <w:p w:rsidR="00352847" w:rsidRDefault="0063549A" w:rsidP="0063549A">
          <w:pPr>
            <w:pStyle w:val="E5F11324AF4847739017B4EE747DA1524"/>
          </w:pPr>
          <w:r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Choose a type</w:t>
          </w:r>
          <w:r w:rsidRPr="000E36B8">
            <w:rPr>
              <w:rStyle w:val="PlaceholderText"/>
              <w:rFonts w:asciiTheme="majorHAnsi" w:hAnsiTheme="majorHAnsi" w:cstheme="majorHAnsi"/>
              <w:i/>
              <w:sz w:val="20"/>
              <w:szCs w:val="20"/>
            </w:rPr>
            <w:t>.</w:t>
          </w:r>
        </w:p>
      </w:docPartBody>
    </w:docPart>
    <w:docPart>
      <w:docPartPr>
        <w:name w:val="7F0EB2E1BFF94357B4DB107A02D97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B724A-2B38-45A3-B05B-FDFF19B7F8E0}"/>
      </w:docPartPr>
      <w:docPartBody>
        <w:p w:rsidR="00C04923" w:rsidRDefault="0063549A" w:rsidP="0063549A">
          <w:pPr>
            <w:pStyle w:val="7F0EB2E1BFF94357B4DB107A02D975B91"/>
          </w:pPr>
          <w:r>
            <w:rPr>
              <w:rStyle w:val="PlaceholderText"/>
              <w:rFonts w:asciiTheme="majorHAnsi" w:hAnsiTheme="majorHAnsi" w:cstheme="majorHAnsi"/>
              <w:i/>
            </w:rPr>
            <w:t>E</w:t>
          </w:r>
          <w:r w:rsidRPr="004C4374">
            <w:rPr>
              <w:rStyle w:val="PlaceholderText"/>
              <w:rFonts w:asciiTheme="majorHAnsi" w:hAnsiTheme="majorHAnsi" w:cstheme="majorHAnsi"/>
              <w:i/>
            </w:rPr>
            <w:t>nter a date.</w:t>
          </w:r>
        </w:p>
      </w:docPartBody>
    </w:docPart>
    <w:docPart>
      <w:docPartPr>
        <w:name w:val="C0246C964A934345A3A1AC32130F9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FD58-2CDE-4A51-868A-5210A67B55F9}"/>
      </w:docPartPr>
      <w:docPartBody>
        <w:p w:rsidR="00C04923" w:rsidRDefault="0063549A" w:rsidP="0063549A">
          <w:pPr>
            <w:pStyle w:val="C0246C964A934345A3A1AC32130F940C1"/>
          </w:pPr>
          <w:r>
            <w:rPr>
              <w:rStyle w:val="PlaceholderText"/>
              <w:rFonts w:asciiTheme="majorHAnsi" w:hAnsiTheme="majorHAnsi" w:cstheme="majorHAnsi"/>
              <w:i/>
            </w:rPr>
            <w:t>Choose a category</w:t>
          </w:r>
          <w:r w:rsidRPr="00AC4CA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F795657A523845B0B8779A4CF554CD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1DF9F7-F2AF-4049-8E59-60C9C80ED16C}"/>
      </w:docPartPr>
      <w:docPartBody>
        <w:p w:rsidR="00C04923" w:rsidRDefault="0063549A" w:rsidP="0063549A">
          <w:pPr>
            <w:pStyle w:val="F795657A523845B0B8779A4CF554CDDB"/>
          </w:pPr>
          <w:r>
            <w:rPr>
              <w:rStyle w:val="PlaceholderText"/>
              <w:rFonts w:asciiTheme="majorHAnsi" w:hAnsiTheme="majorHAnsi" w:cstheme="majorHAnsi"/>
              <w:i/>
            </w:rPr>
            <w:t>Choose a faculty</w:t>
          </w:r>
          <w:r w:rsidRPr="008B2C6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AC0FB6F78E5B443BB3F97A70E73E4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9D86A-3FBE-4874-B215-0FF8571AEFAF}"/>
      </w:docPartPr>
      <w:docPartBody>
        <w:p w:rsidR="00C04923" w:rsidRDefault="0063549A" w:rsidP="0063549A">
          <w:pPr>
            <w:pStyle w:val="AC0FB6F78E5B443BB3F97A70E73E4637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3619793EB40B4E9AA70689DBA94E0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92CBA-EB50-40C5-9C8B-1DDFF25D528D}"/>
      </w:docPartPr>
      <w:docPartBody>
        <w:p w:rsidR="00C04923" w:rsidRDefault="0063549A" w:rsidP="0063549A">
          <w:pPr>
            <w:pStyle w:val="3619793EB40B4E9AA70689DBA94E0416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  <w:docPart>
      <w:docPartPr>
        <w:name w:val="67956C22D80842EC98D710A440711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3B8AB-E316-4410-84E6-2356E22D14AC}"/>
      </w:docPartPr>
      <w:docPartBody>
        <w:p w:rsidR="00C04923" w:rsidRDefault="0063549A" w:rsidP="0063549A">
          <w:pPr>
            <w:pStyle w:val="67956C22D80842EC98D710A440711AE7"/>
          </w:pPr>
          <w:r>
            <w:rPr>
              <w:rStyle w:val="PlaceholderText"/>
              <w:rFonts w:asciiTheme="majorHAnsi" w:hAnsiTheme="majorHAnsi" w:cstheme="majorHAnsi"/>
              <w:i/>
            </w:rPr>
            <w:t>Choose a month</w:t>
          </w:r>
          <w:r w:rsidRPr="007F11BD">
            <w:rPr>
              <w:rStyle w:val="PlaceholderText"/>
              <w:rFonts w:asciiTheme="majorHAnsi" w:hAnsiTheme="majorHAnsi" w:cstheme="majorHAnsi"/>
              <w:i/>
            </w:rPr>
            <w:t>.</w:t>
          </w:r>
        </w:p>
      </w:docPartBody>
    </w:docPart>
    <w:docPart>
      <w:docPartPr>
        <w:name w:val="69F0D5C906A842D98CCE15B0FB607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269E7-8070-4DA4-8F4C-306D19642DD0}"/>
      </w:docPartPr>
      <w:docPartBody>
        <w:p w:rsidR="00C04923" w:rsidRDefault="0063549A" w:rsidP="0063549A">
          <w:pPr>
            <w:pStyle w:val="69F0D5C906A842D98CCE15B0FB607AFE"/>
          </w:pPr>
          <w:r w:rsidRPr="007F11BD">
            <w:rPr>
              <w:rStyle w:val="PlaceholderText"/>
              <w:rFonts w:asciiTheme="majorHAnsi" w:hAnsiTheme="majorHAnsi" w:cstheme="majorHAnsi"/>
              <w:i/>
            </w:rPr>
            <w:t>Choose a year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92C41"/>
    <w:rsid w:val="001D736C"/>
    <w:rsid w:val="00352847"/>
    <w:rsid w:val="00377B3E"/>
    <w:rsid w:val="00503E6C"/>
    <w:rsid w:val="0063549A"/>
    <w:rsid w:val="008F2663"/>
    <w:rsid w:val="00A92C41"/>
    <w:rsid w:val="00C04923"/>
    <w:rsid w:val="00C06A7F"/>
    <w:rsid w:val="00D20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549A"/>
    <w:rPr>
      <w:color w:val="808080"/>
    </w:rPr>
  </w:style>
  <w:style w:type="paragraph" w:customStyle="1" w:styleId="B68989BFDE0A4FF4AA32E1399163F8E2">
    <w:name w:val="B68989BFDE0A4FF4AA32E1399163F8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">
    <w:name w:val="B68989BFDE0A4FF4AA32E1399163F8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">
    <w:name w:val="8888DB9085944DE1B14C78A18AEF42A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">
    <w:name w:val="54353F71E4684BEC9812F9844A95785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">
    <w:name w:val="0BAA7AB70CB746C2BCB6BB54F8319E5B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">
    <w:name w:val="1B2A69F2C13A4D61BC6670DEE0FDF2A5"/>
    <w:rsid w:val="00A92C41"/>
  </w:style>
  <w:style w:type="paragraph" w:customStyle="1" w:styleId="2C799E9312544DACA91038470D255692">
    <w:name w:val="2C799E9312544DACA91038470D255692"/>
    <w:rsid w:val="00A92C41"/>
  </w:style>
  <w:style w:type="paragraph" w:customStyle="1" w:styleId="B68989BFDE0A4FF4AA32E1399163F8E22">
    <w:name w:val="B68989BFDE0A4FF4AA32E1399163F8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">
    <w:name w:val="8888DB9085944DE1B14C78A18AEF42A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">
    <w:name w:val="54353F71E4684BEC9812F9844A95785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">
    <w:name w:val="0BAA7AB70CB746C2BCB6BB54F8319E5B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1">
    <w:name w:val="1B2A69F2C13A4D61BC6670DEE0FDF2A5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">
    <w:name w:val="417F1176E32343429212B5ABE300FBE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E25B6E0D331493A82FF90A6D30223AC">
    <w:name w:val="7E25B6E0D331493A82FF90A6D30223AC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177258FD2AA44C6A6085C230C4D6C10">
    <w:name w:val="3177258FD2AA44C6A6085C230C4D6C1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C799E9312544DACA91038470D2556921">
    <w:name w:val="2C799E9312544DACA91038470D25569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">
    <w:name w:val="9910E006253946B9B7FD1707DDCEB304"/>
    <w:rsid w:val="00A92C41"/>
  </w:style>
  <w:style w:type="paragraph" w:customStyle="1" w:styleId="8E622E4146534ED19A393167C0FC9EC7">
    <w:name w:val="8E622E4146534ED19A393167C0FC9EC7"/>
    <w:rsid w:val="00A92C41"/>
  </w:style>
  <w:style w:type="paragraph" w:customStyle="1" w:styleId="81EC48B8789340F9A933A8521A03E9E2">
    <w:name w:val="81EC48B8789340F9A933A8521A03E9E2"/>
    <w:rsid w:val="00A92C41"/>
  </w:style>
  <w:style w:type="paragraph" w:customStyle="1" w:styleId="B68989BFDE0A4FF4AA32E1399163F8E23">
    <w:name w:val="B68989BFDE0A4FF4AA32E1399163F8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2">
    <w:name w:val="8888DB9085944DE1B14C78A18AEF42A0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2">
    <w:name w:val="54353F71E4684BEC9812F9844A95785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2">
    <w:name w:val="0BAA7AB70CB746C2BCB6BB54F8319E5B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1B2A69F2C13A4D61BC6670DEE0FDF2A52">
    <w:name w:val="1B2A69F2C13A4D61BC6670DEE0FDF2A5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">
    <w:name w:val="417F1176E32343429212B5ABE300FBE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">
    <w:name w:val="9910E006253946B9B7FD1707DDCEB30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1">
    <w:name w:val="8E622E4146534ED19A393167C0FC9EC7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">
    <w:name w:val="81EC48B8789340F9A933A8521A03E9E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B7DD15344241F9B5D6D96B4BD8D243">
    <w:name w:val="3FB7DD15344241F9B5D6D96B4BD8D243"/>
    <w:rsid w:val="00A92C41"/>
  </w:style>
  <w:style w:type="paragraph" w:customStyle="1" w:styleId="272539F0B6A644B0A3FC818F221349FE">
    <w:name w:val="272539F0B6A644B0A3FC818F221349FE"/>
    <w:rsid w:val="00A92C41"/>
  </w:style>
  <w:style w:type="paragraph" w:customStyle="1" w:styleId="BAA39005A68442ED92C5E4C5E39FAE20">
    <w:name w:val="BAA39005A68442ED92C5E4C5E39FAE20"/>
    <w:rsid w:val="00A92C41"/>
  </w:style>
  <w:style w:type="paragraph" w:customStyle="1" w:styleId="8A73EA950D064012AC147503AE9DB547">
    <w:name w:val="8A73EA950D064012AC147503AE9DB547"/>
    <w:rsid w:val="00A92C41"/>
  </w:style>
  <w:style w:type="paragraph" w:customStyle="1" w:styleId="9E1B0740C3EB4F5599CB8385F765FF2A">
    <w:name w:val="9E1B0740C3EB4F5599CB8385F765FF2A"/>
    <w:rsid w:val="00A92C41"/>
  </w:style>
  <w:style w:type="paragraph" w:customStyle="1" w:styleId="2863D55E3A46450487946D4B459D31BB">
    <w:name w:val="2863D55E3A46450487946D4B459D31BB"/>
    <w:rsid w:val="00A92C41"/>
  </w:style>
  <w:style w:type="paragraph" w:customStyle="1" w:styleId="33C88FFC09604218B05942B6709A0972">
    <w:name w:val="33C88FFC09604218B05942B6709A0972"/>
    <w:rsid w:val="00A92C41"/>
  </w:style>
  <w:style w:type="paragraph" w:customStyle="1" w:styleId="4F342AFD4EED4FD3A279A0419E29FC1D">
    <w:name w:val="4F342AFD4EED4FD3A279A0419E29FC1D"/>
    <w:rsid w:val="00A92C41"/>
  </w:style>
  <w:style w:type="paragraph" w:customStyle="1" w:styleId="1C7BBEF55F7D40A28B3EE84CDF9CF3C0">
    <w:name w:val="1C7BBEF55F7D40A28B3EE84CDF9CF3C0"/>
    <w:rsid w:val="00A92C41"/>
  </w:style>
  <w:style w:type="paragraph" w:customStyle="1" w:styleId="B68989BFDE0A4FF4AA32E1399163F8E24">
    <w:name w:val="B68989BFDE0A4FF4AA32E1399163F8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3">
    <w:name w:val="8888DB9085944DE1B14C78A18AEF42A0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3">
    <w:name w:val="54353F71E4684BEC9812F9844A95785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3">
    <w:name w:val="0BAA7AB70CB746C2BCB6BB54F8319E5B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">
    <w:name w:val="E3334A3AB7F94C4AA8160C11219088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">
    <w:name w:val="24648902E965491FB4F00F2E807A69ED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2">
    <w:name w:val="417F1176E32343429212B5ABE300FBE7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2">
    <w:name w:val="9910E006253946B9B7FD1707DDCEB30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2">
    <w:name w:val="8E622E4146534ED19A393167C0FC9EC7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2">
    <w:name w:val="81EC48B8789340F9A933A8521A03E9E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">
    <w:name w:val="84784D69F3F341FBAF5926C3B364158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272539F0B6A644B0A3FC818F221349FE1">
    <w:name w:val="272539F0B6A644B0A3FC818F221349F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AA39005A68442ED92C5E4C5E39FAE201">
    <w:name w:val="BAA39005A68442ED92C5E4C5E39FAE20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A73EA950D064012AC147503AE9DB5471">
    <w:name w:val="8A73EA950D064012AC147503AE9DB547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3F3AA33DA24D420E98E581A28F29E6F2">
    <w:name w:val="3F3AA33DA24D420E98E581A28F29E6F2"/>
    <w:rsid w:val="00A92C41"/>
  </w:style>
  <w:style w:type="paragraph" w:customStyle="1" w:styleId="96711440276544AD943C7AFC610CF376">
    <w:name w:val="96711440276544AD943C7AFC610CF376"/>
    <w:rsid w:val="00A92C41"/>
  </w:style>
  <w:style w:type="paragraph" w:customStyle="1" w:styleId="A483AAAD9E69437A98A801A7454D6184">
    <w:name w:val="A483AAAD9E69437A98A801A7454D6184"/>
    <w:rsid w:val="00A92C41"/>
  </w:style>
  <w:style w:type="paragraph" w:customStyle="1" w:styleId="DA7FAC88869840899C7FF1056446B89A">
    <w:name w:val="DA7FAC88869840899C7FF1056446B89A"/>
    <w:rsid w:val="00A92C41"/>
  </w:style>
  <w:style w:type="paragraph" w:customStyle="1" w:styleId="FCB5F07338F84E8499C0D4E7883BF7E2">
    <w:name w:val="FCB5F07338F84E8499C0D4E7883BF7E2"/>
    <w:rsid w:val="00A92C41"/>
  </w:style>
  <w:style w:type="paragraph" w:customStyle="1" w:styleId="B68989BFDE0A4FF4AA32E1399163F8E25">
    <w:name w:val="B68989BFDE0A4FF4AA32E1399163F8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4">
    <w:name w:val="8888DB9085944DE1B14C78A18AEF42A0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4">
    <w:name w:val="54353F71E4684BEC9812F9844A95785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4">
    <w:name w:val="0BAA7AB70CB746C2BCB6BB54F8319E5B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1">
    <w:name w:val="E3334A3AB7F94C4AA8160C11219088E3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1">
    <w:name w:val="24648902E965491FB4F00F2E807A69ED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3">
    <w:name w:val="417F1176E32343429212B5ABE300FBE7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3">
    <w:name w:val="9910E006253946B9B7FD1707DDCEB30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3">
    <w:name w:val="8E622E4146534ED19A393167C0FC9EC7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3">
    <w:name w:val="81EC48B8789340F9A933A8521A03E9E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1">
    <w:name w:val="84784D69F3F341FBAF5926C3B364158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1">
    <w:name w:val="3F3AA33DA24D420E98E581A28F29E6F2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1">
    <w:name w:val="96711440276544AD943C7AFC610CF376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1">
    <w:name w:val="A483AAAD9E69437A98A801A7454D6184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1">
    <w:name w:val="DA7FAC88869840899C7FF1056446B89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">
    <w:name w:val="BB944DF8B5444296B39EBFF1EA8F0D8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0BECD34BED224BBF8DDE82F6A586CD06">
    <w:name w:val="0BECD34BED224BBF8DDE82F6A586CD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CB5F07338F84E8499C0D4E7883BF7E21">
    <w:name w:val="FCB5F07338F84E8499C0D4E7883BF7E2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EC115F309B614A0CA76A3F2E4B200423">
    <w:name w:val="EC115F309B614A0CA76A3F2E4B200423"/>
    <w:rsid w:val="00A92C41"/>
  </w:style>
  <w:style w:type="paragraph" w:customStyle="1" w:styleId="1C0F8C07D5D14E3A898ADD0CCC083B4C">
    <w:name w:val="1C0F8C07D5D14E3A898ADD0CCC083B4C"/>
    <w:rsid w:val="00A92C41"/>
  </w:style>
  <w:style w:type="paragraph" w:customStyle="1" w:styleId="B68989BFDE0A4FF4AA32E1399163F8E26">
    <w:name w:val="B68989BFDE0A4FF4AA32E1399163F8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4">
    <w:name w:val="417F1176E32343429212B5ABE300FBE7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4">
    <w:name w:val="9910E006253946B9B7FD1707DDCEB30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4">
    <w:name w:val="8E622E4146534ED19A393167C0FC9EC7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4">
    <w:name w:val="81EC48B8789340F9A933A8521A03E9E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2">
    <w:name w:val="84784D69F3F341FBAF5926C3B36415802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2">
    <w:name w:val="3F3AA33DA24D420E98E581A28F29E6F2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2">
    <w:name w:val="96711440276544AD943C7AFC610CF376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2">
    <w:name w:val="A483AAAD9E69437A98A801A7454D6184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2">
    <w:name w:val="DA7FAC88869840899C7FF1056446B89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1">
    <w:name w:val="BB944DF8B5444296B39EBFF1EA8F0D821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B68989BFDE0A4FF4AA32E1399163F8E27">
    <w:name w:val="B68989BFDE0A4FF4AA32E1399163F8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5">
    <w:name w:val="8888DB9085944DE1B14C78A18AEF42A0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5">
    <w:name w:val="54353F71E4684BEC9812F9844A95785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5">
    <w:name w:val="0BAA7AB70CB746C2BCB6BB54F8319E5B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2">
    <w:name w:val="E3334A3AB7F94C4AA8160C11219088E3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2">
    <w:name w:val="24648902E965491FB4F00F2E807A69ED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5">
    <w:name w:val="417F1176E32343429212B5ABE300FBE7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5">
    <w:name w:val="9910E006253946B9B7FD1707DDCEB30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5">
    <w:name w:val="81EC48B8789340F9A933A8521A03E9E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3">
    <w:name w:val="84784D69F3F341FBAF5926C3B36415803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3">
    <w:name w:val="3F3AA33DA24D420E98E581A28F29E6F2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3">
    <w:name w:val="96711440276544AD943C7AFC610CF376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3">
    <w:name w:val="A483AAAD9E69437A98A801A7454D6184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3">
    <w:name w:val="DA7FAC88869840899C7FF1056446B89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2">
    <w:name w:val="BB944DF8B5444296B39EBFF1EA8F0D822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26E12BCEAA3B41A0BA5DEF047EBDF61E">
    <w:name w:val="26E12BCEAA3B41A0BA5DEF047EBDF61E"/>
    <w:rsid w:val="00A92C41"/>
  </w:style>
  <w:style w:type="paragraph" w:customStyle="1" w:styleId="9C066989AA404D5BA1096A56EC3CE44C">
    <w:name w:val="9C066989AA404D5BA1096A56EC3CE44C"/>
    <w:rsid w:val="00A92C41"/>
  </w:style>
  <w:style w:type="paragraph" w:customStyle="1" w:styleId="B68989BFDE0A4FF4AA32E1399163F8E28">
    <w:name w:val="B68989BFDE0A4FF4AA32E1399163F8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6">
    <w:name w:val="8888DB9085944DE1B14C78A18AEF42A0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6">
    <w:name w:val="54353F71E4684BEC9812F9844A95785C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6">
    <w:name w:val="0BAA7AB70CB746C2BCB6BB54F8319E5B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3">
    <w:name w:val="E3334A3AB7F94C4AA8160C11219088E3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3">
    <w:name w:val="24648902E965491FB4F00F2E807A69ED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6">
    <w:name w:val="417F1176E32343429212B5ABE300FBE7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6">
    <w:name w:val="9910E006253946B9B7FD1707DDCEB30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6">
    <w:name w:val="81EC48B8789340F9A933A8521A03E9E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4">
    <w:name w:val="84784D69F3F341FBAF5926C3B36415804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4">
    <w:name w:val="3F3AA33DA24D420E98E581A28F29E6F2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4">
    <w:name w:val="96711440276544AD943C7AFC610CF376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4">
    <w:name w:val="A483AAAD9E69437A98A801A7454D6184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4">
    <w:name w:val="DA7FAC88869840899C7FF1056446B89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3">
    <w:name w:val="BB944DF8B5444296B39EBFF1EA8F0D823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">
    <w:name w:val="C01AABCCE9F142A89E67E94874AFB76A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1">
    <w:name w:val="26E12BCEAA3B41A0BA5DEF047EBDF61E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1">
    <w:name w:val="9C066989AA404D5BA1096A56EC3CE44C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9">
    <w:name w:val="B68989BFDE0A4FF4AA32E1399163F8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7">
    <w:name w:val="8888DB9085944DE1B14C78A18AEF42A0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7">
    <w:name w:val="54353F71E4684BEC9812F9844A95785C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7">
    <w:name w:val="0BAA7AB70CB746C2BCB6BB54F8319E5B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4">
    <w:name w:val="E3334A3AB7F94C4AA8160C11219088E3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4">
    <w:name w:val="24648902E965491FB4F00F2E807A69ED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7">
    <w:name w:val="417F1176E32343429212B5ABE300FBE7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7">
    <w:name w:val="9910E006253946B9B7FD1707DDCEB30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7">
    <w:name w:val="81EC48B8789340F9A933A8521A03E9E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5">
    <w:name w:val="84784D69F3F341FBAF5926C3B3641580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5">
    <w:name w:val="3F3AA33DA24D420E98E581A28F29E6F2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5">
    <w:name w:val="96711440276544AD943C7AFC610CF376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5">
    <w:name w:val="A483AAAD9E69437A98A801A7454D6184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5">
    <w:name w:val="DA7FAC88869840899C7FF1056446B89A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4">
    <w:name w:val="BB944DF8B5444296B39EBFF1EA8F0D824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1">
    <w:name w:val="C01AABCCE9F142A89E67E94874AFB76A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2">
    <w:name w:val="26E12BCEAA3B41A0BA5DEF047EBDF61E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2">
    <w:name w:val="9C066989AA404D5BA1096A56EC3CE44C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68989BFDE0A4FF4AA32E1399163F8E210">
    <w:name w:val="B68989BFDE0A4FF4AA32E1399163F8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8">
    <w:name w:val="8888DB9085944DE1B14C78A18AEF42A0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8">
    <w:name w:val="54353F71E4684BEC9812F9844A95785C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8">
    <w:name w:val="0BAA7AB70CB746C2BCB6BB54F8319E5B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5">
    <w:name w:val="E3334A3AB7F94C4AA8160C11219088E3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5">
    <w:name w:val="24648902E965491FB4F00F2E807A69ED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8">
    <w:name w:val="417F1176E32343429212B5ABE300FBE7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8">
    <w:name w:val="9910E006253946B9B7FD1707DDCEB30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8">
    <w:name w:val="81EC48B8789340F9A933A8521A03E9E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6">
    <w:name w:val="84784D69F3F341FBAF5926C3B36415806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6">
    <w:name w:val="3F3AA33DA24D420E98E581A28F29E6F2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6">
    <w:name w:val="96711440276544AD943C7AFC610CF376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6">
    <w:name w:val="A483AAAD9E69437A98A801A7454D6184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6">
    <w:name w:val="DA7FAC88869840899C7FF1056446B89A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5">
    <w:name w:val="BB944DF8B5444296B39EBFF1EA8F0D825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2">
    <w:name w:val="C01AABCCE9F142A89E67E94874AFB76A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3">
    <w:name w:val="26E12BCEAA3B41A0BA5DEF047EBDF61E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3">
    <w:name w:val="9C066989AA404D5BA1096A56EC3CE44C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AF2756006B24A36BF366F513F2FC50D">
    <w:name w:val="FAF2756006B24A36BF366F513F2FC50D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1C830CFB58F94AD8AD2E3B1E6256B1A9">
    <w:name w:val="1C830CFB58F94AD8AD2E3B1E6256B1A9"/>
    <w:rsid w:val="00A92C41"/>
  </w:style>
  <w:style w:type="paragraph" w:customStyle="1" w:styleId="B68989BFDE0A4FF4AA32E1399163F8E211">
    <w:name w:val="B68989BFDE0A4FF4AA32E1399163F8E211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9">
    <w:name w:val="8888DB9085944DE1B14C78A18AEF42A0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9">
    <w:name w:val="54353F71E4684BEC9812F9844A95785C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9">
    <w:name w:val="0BAA7AB70CB746C2BCB6BB54F8319E5B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6">
    <w:name w:val="E3334A3AB7F94C4AA8160C11219088E3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6">
    <w:name w:val="24648902E965491FB4F00F2E807A69ED6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9">
    <w:name w:val="417F1176E32343429212B5ABE300FBE7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9">
    <w:name w:val="9910E006253946B9B7FD1707DDCEB304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9">
    <w:name w:val="81EC48B8789340F9A933A8521A03E9E29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7">
    <w:name w:val="84784D69F3F341FBAF5926C3B36415807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7">
    <w:name w:val="3F3AA33DA24D420E98E581A28F29E6F2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7">
    <w:name w:val="96711440276544AD943C7AFC610CF376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7">
    <w:name w:val="A483AAAD9E69437A98A801A7454D6184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7">
    <w:name w:val="DA7FAC88869840899C7FF1056446B89A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6">
    <w:name w:val="BB944DF8B5444296B39EBFF1EA8F0D826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3">
    <w:name w:val="C01AABCCE9F142A89E67E94874AFB76A3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4">
    <w:name w:val="26E12BCEAA3B41A0BA5DEF047EBDF61E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4">
    <w:name w:val="9C066989AA404D5BA1096A56EC3CE44C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">
    <w:name w:val="BE76E05A510945E5BA6C0DC6AD941840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B68989BFDE0A4FF4AA32E1399163F8E212">
    <w:name w:val="B68989BFDE0A4FF4AA32E1399163F8E212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0">
    <w:name w:val="8888DB9085944DE1B14C78A18AEF42A0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0">
    <w:name w:val="54353F71E4684BEC9812F9844A95785C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0BAA7AB70CB746C2BCB6BB54F8319E5B10">
    <w:name w:val="0BAA7AB70CB746C2BCB6BB54F8319E5B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3334A3AB7F94C4AA8160C11219088E37">
    <w:name w:val="E3334A3AB7F94C4AA8160C11219088E3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4648902E965491FB4F00F2E807A69ED7">
    <w:name w:val="24648902E965491FB4F00F2E807A69ED7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417F1176E32343429212B5ABE300FBE710">
    <w:name w:val="417F1176E32343429212B5ABE300FBE7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0">
    <w:name w:val="9910E006253946B9B7FD1707DDCEB304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5">
    <w:name w:val="8E622E4146534ED19A393167C0FC9EC75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0">
    <w:name w:val="81EC48B8789340F9A933A8521A03E9E210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4784D69F3F341FBAF5926C3B36415808">
    <w:name w:val="84784D69F3F341FBAF5926C3B36415808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3F3AA33DA24D420E98E581A28F29E6F28">
    <w:name w:val="3F3AA33DA24D420E98E581A28F29E6F2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6711440276544AD943C7AFC610CF3768">
    <w:name w:val="96711440276544AD943C7AFC610CF376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483AAAD9E69437A98A801A7454D61848">
    <w:name w:val="A483AAAD9E69437A98A801A7454D6184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DA7FAC88869840899C7FF1056446B89A8">
    <w:name w:val="DA7FAC88869840899C7FF1056446B89A8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B944DF8B5444296B39EBFF1EA8F0D827">
    <w:name w:val="BB944DF8B5444296B39EBFF1EA8F0D827"/>
    <w:rsid w:val="00A92C41"/>
    <w:pPr>
      <w:spacing w:after="240" w:line="200" w:lineRule="atLeast"/>
    </w:pPr>
    <w:rPr>
      <w:rFonts w:ascii="Garamond" w:eastAsia="Times New Roman" w:hAnsi="Garamond" w:cs="Arial"/>
      <w:i/>
      <w:spacing w:val="5"/>
      <w:sz w:val="20"/>
      <w:szCs w:val="20"/>
      <w:lang w:val="en-GB"/>
    </w:rPr>
  </w:style>
  <w:style w:type="paragraph" w:customStyle="1" w:styleId="C01AABCCE9F142A89E67E94874AFB76A4">
    <w:name w:val="C01AABCCE9F142A89E67E94874AFB76A4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5">
    <w:name w:val="26E12BCEAA3B41A0BA5DEF047EBDF61E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5">
    <w:name w:val="9C066989AA404D5BA1096A56EC3CE44C5"/>
    <w:rsid w:val="00A92C41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1">
    <w:name w:val="BE76E05A510945E5BA6C0DC6AD9418401"/>
    <w:rsid w:val="00A92C41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48DDF813DFE54208A06EB9CE48ED31F1">
    <w:name w:val="48DDF813DFE54208A06EB9CE48ED31F1"/>
    <w:rsid w:val="008F2663"/>
  </w:style>
  <w:style w:type="paragraph" w:customStyle="1" w:styleId="AB8104A6315C41E39D6B5329F0C120FE">
    <w:name w:val="AB8104A6315C41E39D6B5329F0C120FE"/>
    <w:rsid w:val="008F2663"/>
  </w:style>
  <w:style w:type="paragraph" w:customStyle="1" w:styleId="C933E6E62EE0461887A298BBF83F5258">
    <w:name w:val="C933E6E62EE0461887A298BBF83F5258"/>
    <w:rsid w:val="008F2663"/>
  </w:style>
  <w:style w:type="paragraph" w:customStyle="1" w:styleId="AC864A62B956497FB2D88DE039CD5F88">
    <w:name w:val="AC864A62B956497FB2D88DE039CD5F88"/>
    <w:rsid w:val="008F2663"/>
  </w:style>
  <w:style w:type="paragraph" w:customStyle="1" w:styleId="B68989BFDE0A4FF4AA32E1399163F8E213">
    <w:name w:val="B68989BFDE0A4FF4AA32E1399163F8E213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">
    <w:name w:val="8688F95391524EA0A5DD44CDFAB0D6C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1">
    <w:name w:val="8888DB9085944DE1B14C78A18AEF42A0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1">
    <w:name w:val="54353F71E4684BEC9812F9844A95785C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">
    <w:name w:val="782A1682F3FB4314A45D4675A50AABC7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1">
    <w:name w:val="9910E006253946B9B7FD1707DDCEB304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6">
    <w:name w:val="8E622E4146534ED19A393167C0FC9EC76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1">
    <w:name w:val="81EC48B8789340F9A933A8521A03E9E21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">
    <w:name w:val="E5F11324AF4847739017B4EE747DA152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1">
    <w:name w:val="C933E6E62EE0461887A298BBF83F5258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1">
    <w:name w:val="AC864A62B956497FB2D88DE039CD5F88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5">
    <w:name w:val="C01AABCCE9F142A89E67E94874AFB76A5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26E12BCEAA3B41A0BA5DEF047EBDF61E6">
    <w:name w:val="26E12BCEAA3B41A0BA5DEF047EBDF61E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C066989AA404D5BA1096A56EC3CE44C6">
    <w:name w:val="9C066989AA404D5BA1096A56EC3CE44C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2">
    <w:name w:val="BE76E05A510945E5BA6C0DC6AD9418402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58A48D7112D3449DA49DCC09AB8C7E8E">
    <w:name w:val="58A48D7112D3449DA49DCC09AB8C7E8E"/>
    <w:rsid w:val="008F2663"/>
  </w:style>
  <w:style w:type="paragraph" w:customStyle="1" w:styleId="F72A494485D94180996AEAAB6AC814C8">
    <w:name w:val="F72A494485D94180996AEAAB6AC814C8"/>
    <w:rsid w:val="008F2663"/>
  </w:style>
  <w:style w:type="paragraph" w:customStyle="1" w:styleId="8E393E6634404386B6397996468AC13A">
    <w:name w:val="8E393E6634404386B6397996468AC13A"/>
    <w:rsid w:val="008F2663"/>
  </w:style>
  <w:style w:type="paragraph" w:customStyle="1" w:styleId="C5758C30D29F4BAA9A711CEF8B0E7E92">
    <w:name w:val="C5758C30D29F4BAA9A711CEF8B0E7E92"/>
    <w:rsid w:val="008F2663"/>
  </w:style>
  <w:style w:type="paragraph" w:customStyle="1" w:styleId="B68989BFDE0A4FF4AA32E1399163F8E214">
    <w:name w:val="B68989BFDE0A4FF4AA32E1399163F8E214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688F95391524EA0A5DD44CDFAB0D6C21">
    <w:name w:val="8688F95391524EA0A5DD44CDFAB0D6C2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2">
    <w:name w:val="8888DB9085944DE1B14C78A18AEF42A0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2">
    <w:name w:val="54353F71E4684BEC9812F9844A95785C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1">
    <w:name w:val="782A1682F3FB4314A45D4675A50AABC7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2">
    <w:name w:val="9910E006253946B9B7FD1707DDCEB304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7">
    <w:name w:val="8E622E4146534ED19A393167C0FC9EC77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2">
    <w:name w:val="81EC48B8789340F9A933A8521A03E9E21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1">
    <w:name w:val="E5F11324AF4847739017B4EE747DA1521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2">
    <w:name w:val="C933E6E62EE0461887A298BBF83F5258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2">
    <w:name w:val="AC864A62B956497FB2D88DE039CD5F882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6">
    <w:name w:val="C01AABCCE9F142A89E67E94874AFB76A6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">
    <w:name w:val="C88FF757F1B8429BABBC43D6EC21936F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1">
    <w:name w:val="58A48D7112D3449DA49DCC09AB8C7E8E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1">
    <w:name w:val="C5758C30D29F4BAA9A711CEF8B0E7E921"/>
    <w:rsid w:val="008F2663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3">
    <w:name w:val="BE76E05A510945E5BA6C0DC6AD9418403"/>
    <w:rsid w:val="008F2663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688F95391524EA0A5DD44CDFAB0D6C22">
    <w:name w:val="8688F95391524EA0A5DD44CDFAB0D6C2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3">
    <w:name w:val="8888DB9085944DE1B14C78A18AEF42A0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3">
    <w:name w:val="54353F71E4684BEC9812F9844A95785C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2">
    <w:name w:val="782A1682F3FB4314A45D4675A50AABC7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3">
    <w:name w:val="9910E006253946B9B7FD1707DDCEB304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8">
    <w:name w:val="8E622E4146534ED19A393167C0FC9EC78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3">
    <w:name w:val="81EC48B8789340F9A933A8521A03E9E21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2">
    <w:name w:val="E5F11324AF4847739017B4EE747DA1522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3">
    <w:name w:val="C933E6E62EE0461887A298BBF83F5258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3">
    <w:name w:val="AC864A62B956497FB2D88DE039CD5F88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7">
    <w:name w:val="C01AABCCE9F142A89E67E94874AFB76A7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1">
    <w:name w:val="C88FF757F1B8429BABBC43D6EC21936F1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2">
    <w:name w:val="58A48D7112D3449DA49DCC09AB8C7E8E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2">
    <w:name w:val="C5758C30D29F4BAA9A711CEF8B0E7E92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4">
    <w:name w:val="BE76E05A510945E5BA6C0DC6AD9418404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688F95391524EA0A5DD44CDFAB0D6C23">
    <w:name w:val="8688F95391524EA0A5DD44CDFAB0D6C2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888DB9085944DE1B14C78A18AEF42A014">
    <w:name w:val="8888DB9085944DE1B14C78A18AEF42A0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4353F71E4684BEC9812F9844A95785C14">
    <w:name w:val="54353F71E4684BEC9812F9844A95785C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782A1682F3FB4314A45D4675A50AABC73">
    <w:name w:val="782A1682F3FB4314A45D4675A50AABC7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4">
    <w:name w:val="9910E006253946B9B7FD1707DDCEB304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E622E4146534ED19A393167C0FC9EC79">
    <w:name w:val="8E622E4146534ED19A393167C0FC9EC79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81EC48B8789340F9A933A8521A03E9E214">
    <w:name w:val="81EC48B8789340F9A933A8521A03E9E21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3">
    <w:name w:val="E5F11324AF4847739017B4EE747DA1523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4">
    <w:name w:val="C933E6E62EE0461887A298BBF83F5258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4">
    <w:name w:val="AC864A62B956497FB2D88DE039CD5F884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8">
    <w:name w:val="C01AABCCE9F142A89E67E94874AFB76A8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2">
    <w:name w:val="C88FF757F1B8429BABBC43D6EC21936F2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3">
    <w:name w:val="58A48D7112D3449DA49DCC09AB8C7E8E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3">
    <w:name w:val="C5758C30D29F4BAA9A711CEF8B0E7E923"/>
    <w:rsid w:val="0035284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5">
    <w:name w:val="BE76E05A510945E5BA6C0DC6AD9418405"/>
    <w:rsid w:val="00352847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7F0EB2E1BFF94357B4DB107A02D975B9">
    <w:name w:val="7F0EB2E1BFF94357B4DB107A02D975B9"/>
    <w:rsid w:val="0063549A"/>
    <w:rPr>
      <w:lang w:val="en-GB" w:eastAsia="en-GB"/>
    </w:rPr>
  </w:style>
  <w:style w:type="paragraph" w:customStyle="1" w:styleId="3FC5E09C71AE4578B395DA9659A39E13">
    <w:name w:val="3FC5E09C71AE4578B395DA9659A39E13"/>
    <w:rsid w:val="0063549A"/>
    <w:rPr>
      <w:lang w:val="en-GB" w:eastAsia="en-GB"/>
    </w:rPr>
  </w:style>
  <w:style w:type="paragraph" w:customStyle="1" w:styleId="89A7E7B63A384F82932EB5BBE09E4461">
    <w:name w:val="89A7E7B63A384F82932EB5BBE09E4461"/>
    <w:rsid w:val="0063549A"/>
    <w:rPr>
      <w:lang w:val="en-GB" w:eastAsia="en-GB"/>
    </w:rPr>
  </w:style>
  <w:style w:type="paragraph" w:customStyle="1" w:styleId="934E131232064B6280ED5906019DAFC7">
    <w:name w:val="934E131232064B6280ED5906019DAFC7"/>
    <w:rsid w:val="0063549A"/>
    <w:rPr>
      <w:lang w:val="en-GB" w:eastAsia="en-GB"/>
    </w:rPr>
  </w:style>
  <w:style w:type="paragraph" w:customStyle="1" w:styleId="4054337729464B349663453AE0107EEF">
    <w:name w:val="4054337729464B349663453AE0107EEF"/>
    <w:rsid w:val="0063549A"/>
    <w:rPr>
      <w:lang w:val="en-GB" w:eastAsia="en-GB"/>
    </w:rPr>
  </w:style>
  <w:style w:type="paragraph" w:customStyle="1" w:styleId="2C659AEBAB074C55A0B35CBFA9B63925">
    <w:name w:val="2C659AEBAB074C55A0B35CBFA9B63925"/>
    <w:rsid w:val="0063549A"/>
    <w:rPr>
      <w:lang w:val="en-GB" w:eastAsia="en-GB"/>
    </w:rPr>
  </w:style>
  <w:style w:type="paragraph" w:customStyle="1" w:styleId="95E755448FAC46F9AB707988CE337D83">
    <w:name w:val="95E755448FAC46F9AB707988CE337D83"/>
    <w:rsid w:val="0063549A"/>
    <w:rPr>
      <w:lang w:val="en-GB" w:eastAsia="en-GB"/>
    </w:rPr>
  </w:style>
  <w:style w:type="paragraph" w:customStyle="1" w:styleId="C0246C964A934345A3A1AC32130F940C">
    <w:name w:val="C0246C964A934345A3A1AC32130F940C"/>
    <w:rsid w:val="0063549A"/>
    <w:rPr>
      <w:lang w:val="en-GB" w:eastAsia="en-GB"/>
    </w:rPr>
  </w:style>
  <w:style w:type="paragraph" w:customStyle="1" w:styleId="7F0EB2E1BFF94357B4DB107A02D975B91">
    <w:name w:val="7F0EB2E1BFF94357B4DB107A02D975B91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246C964A934345A3A1AC32130F940C1">
    <w:name w:val="C0246C964A934345A3A1AC32130F940C1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9910E006253946B9B7FD1707DDCEB30415">
    <w:name w:val="9910E006253946B9B7FD1707DDCEB3041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81EC48B8789340F9A933A8521A03E9E215">
    <w:name w:val="81EC48B8789340F9A933A8521A03E9E21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E5F11324AF4847739017B4EE747DA1524">
    <w:name w:val="E5F11324AF4847739017B4EE747DA1524"/>
    <w:rsid w:val="0063549A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C933E6E62EE0461887A298BBF83F52585">
    <w:name w:val="C933E6E62EE0461887A298BBF83F5258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AC864A62B956497FB2D88DE039CD5F885">
    <w:name w:val="AC864A62B956497FB2D88DE039CD5F885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01AABCCE9F142A89E67E94874AFB76A9">
    <w:name w:val="C01AABCCE9F142A89E67E94874AFB76A9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88FF757F1B8429BABBC43D6EC21936F3">
    <w:name w:val="C88FF757F1B8429BABBC43D6EC21936F3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58A48D7112D3449DA49DCC09AB8C7E8E4">
    <w:name w:val="58A48D7112D3449DA49DCC09AB8C7E8E4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C5758C30D29F4BAA9A711CEF8B0E7E924">
    <w:name w:val="C5758C30D29F4BAA9A711CEF8B0E7E924"/>
    <w:rsid w:val="006354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BE76E05A510945E5BA6C0DC6AD9418406">
    <w:name w:val="BE76E05A510945E5BA6C0DC6AD9418406"/>
    <w:rsid w:val="0063549A"/>
    <w:pPr>
      <w:spacing w:after="0" w:line="240" w:lineRule="auto"/>
    </w:pPr>
    <w:rPr>
      <w:rFonts w:ascii="Times New Roman" w:eastAsia="Times New Roman" w:hAnsi="Times New Roman" w:cs="Arial"/>
      <w:szCs w:val="24"/>
      <w:lang w:val="en-GB"/>
    </w:rPr>
  </w:style>
  <w:style w:type="paragraph" w:customStyle="1" w:styleId="F795657A523845B0B8779A4CF554CDDB">
    <w:name w:val="F795657A523845B0B8779A4CF554CDDB"/>
    <w:rsid w:val="0063549A"/>
    <w:rPr>
      <w:lang w:val="en-GB" w:eastAsia="en-GB"/>
    </w:rPr>
  </w:style>
  <w:style w:type="paragraph" w:customStyle="1" w:styleId="60F53340458649688E2AB7E6C406F259">
    <w:name w:val="60F53340458649688E2AB7E6C406F259"/>
    <w:rsid w:val="0063549A"/>
    <w:rPr>
      <w:lang w:val="en-GB" w:eastAsia="en-GB"/>
    </w:rPr>
  </w:style>
  <w:style w:type="paragraph" w:customStyle="1" w:styleId="AC0FB6F78E5B443BB3F97A70E73E4637">
    <w:name w:val="AC0FB6F78E5B443BB3F97A70E73E4637"/>
    <w:rsid w:val="0063549A"/>
    <w:rPr>
      <w:lang w:val="en-GB" w:eastAsia="en-GB"/>
    </w:rPr>
  </w:style>
  <w:style w:type="paragraph" w:customStyle="1" w:styleId="3619793EB40B4E9AA70689DBA94E0416">
    <w:name w:val="3619793EB40B4E9AA70689DBA94E0416"/>
    <w:rsid w:val="0063549A"/>
    <w:rPr>
      <w:lang w:val="en-GB" w:eastAsia="en-GB"/>
    </w:rPr>
  </w:style>
  <w:style w:type="paragraph" w:customStyle="1" w:styleId="67956C22D80842EC98D710A440711AE7">
    <w:name w:val="67956C22D80842EC98D710A440711AE7"/>
    <w:rsid w:val="0063549A"/>
    <w:rPr>
      <w:lang w:val="en-GB" w:eastAsia="en-GB"/>
    </w:rPr>
  </w:style>
  <w:style w:type="paragraph" w:customStyle="1" w:styleId="69F0D5C906A842D98CCE15B0FB607AFE">
    <w:name w:val="69F0D5C906A842D98CCE15B0FB607AFE"/>
    <w:rsid w:val="0063549A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ARTS IN BELGRADE</vt:lpstr>
    </vt:vector>
  </TitlesOfParts>
  <Company>Microsoft</Company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ARTS IN BELGRADE</dc:title>
  <dc:subject/>
  <dc:creator>***</dc:creator>
  <cp:keywords/>
  <cp:lastModifiedBy>borjanamrdja@gmail.com</cp:lastModifiedBy>
  <cp:revision>2</cp:revision>
  <cp:lastPrinted>2016-05-10T08:27:00Z</cp:lastPrinted>
  <dcterms:created xsi:type="dcterms:W3CDTF">2021-06-02T10:59:00Z</dcterms:created>
  <dcterms:modified xsi:type="dcterms:W3CDTF">2021-06-02T10:59:00Z</dcterms:modified>
</cp:coreProperties>
</file>